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73202"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2AB6762E"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34E09B81" w14:textId="77777777" w:rsidR="00977317" w:rsidRPr="005B7654" w:rsidRDefault="00977317" w:rsidP="00977317">
      <w:pPr>
        <w:rPr>
          <w:rFonts w:ascii="Cambria" w:hAnsi="Cambria"/>
        </w:rPr>
      </w:pPr>
    </w:p>
    <w:p w14:paraId="27BA60B5" w14:textId="77777777" w:rsidR="00977317" w:rsidRPr="005B7654" w:rsidRDefault="00977317" w:rsidP="00977317">
      <w:pPr>
        <w:rPr>
          <w:rFonts w:ascii="Cambria" w:hAnsi="Cambria"/>
        </w:rPr>
      </w:pPr>
    </w:p>
    <w:p w14:paraId="341CC61D" w14:textId="77777777" w:rsidR="00977317" w:rsidRPr="005B7654" w:rsidRDefault="00977317" w:rsidP="00E72D7F">
      <w:pPr>
        <w:jc w:val="center"/>
        <w:rPr>
          <w:rFonts w:ascii="Cambria" w:hAnsi="Cambria"/>
          <w:b/>
        </w:rPr>
      </w:pPr>
      <w:r w:rsidRPr="005B7654">
        <w:rPr>
          <w:rFonts w:ascii="Cambria" w:hAnsi="Cambria"/>
          <w:b/>
        </w:rPr>
        <w:t>I.</w:t>
      </w:r>
    </w:p>
    <w:p w14:paraId="4EE90F84"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5E0511A5" w14:textId="77777777" w:rsidR="00977317" w:rsidRPr="005B7654" w:rsidRDefault="00977317" w:rsidP="00E72D7F">
      <w:pPr>
        <w:pStyle w:val="Normln0"/>
        <w:tabs>
          <w:tab w:val="left" w:pos="18"/>
          <w:tab w:val="left" w:pos="0"/>
        </w:tabs>
        <w:jc w:val="center"/>
        <w:rPr>
          <w:rFonts w:ascii="Cambria" w:hAnsi="Cambria"/>
          <w:b/>
          <w:sz w:val="32"/>
          <w:u w:val="single"/>
        </w:rPr>
      </w:pPr>
    </w:p>
    <w:p w14:paraId="0382C6DB" w14:textId="130137BB"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sidR="000B7AA2">
        <w:rPr>
          <w:rFonts w:ascii="Cambria" w:hAnsi="Cambria"/>
          <w:b/>
          <w:bCs/>
          <w:color w:val="000000"/>
        </w:rPr>
        <w:t>:</w:t>
      </w:r>
      <w:r>
        <w:rPr>
          <w:rFonts w:ascii="Cambria" w:hAnsi="Cambria"/>
          <w:b/>
          <w:bCs/>
          <w:color w:val="000000"/>
        </w:rPr>
        <w:tab/>
      </w:r>
      <w:r>
        <w:rPr>
          <w:rFonts w:ascii="Cambria" w:hAnsi="Cambria"/>
          <w:b/>
          <w:bCs/>
          <w:color w:val="000000"/>
        </w:rPr>
        <w:tab/>
      </w:r>
      <w:r w:rsidR="000B7AA2" w:rsidRPr="000B7AA2">
        <w:rPr>
          <w:rFonts w:ascii="Cambria" w:hAnsi="Cambria"/>
          <w:b/>
          <w:bCs/>
          <w:color w:val="000000"/>
        </w:rPr>
        <w:t>ARELI s.r.o.</w:t>
      </w:r>
    </w:p>
    <w:p w14:paraId="4B135FDA" w14:textId="70B7C54E"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0B7AA2" w:rsidRPr="000B7AA2">
        <w:rPr>
          <w:rFonts w:ascii="Cambria" w:hAnsi="Cambria"/>
          <w:bCs/>
          <w:color w:val="000000"/>
        </w:rPr>
        <w:t>Husova 1034, 676 02 Moravské Budějovice</w:t>
      </w:r>
    </w:p>
    <w:p w14:paraId="3FC636C2" w14:textId="5080548C" w:rsidR="000B7AA2" w:rsidRDefault="000B7AA2" w:rsidP="000B7AA2">
      <w:pPr>
        <w:tabs>
          <w:tab w:val="left" w:pos="2835"/>
        </w:tabs>
        <w:jc w:val="both"/>
        <w:rPr>
          <w:rFonts w:ascii="Cambria" w:hAnsi="Cambria"/>
          <w:bCs/>
          <w:color w:val="000000"/>
        </w:rPr>
      </w:pPr>
      <w:r>
        <w:rPr>
          <w:rFonts w:ascii="Cambria" w:hAnsi="Cambria"/>
          <w:bCs/>
          <w:color w:val="000000"/>
        </w:rPr>
        <w:t>Zápis v OR:</w:t>
      </w:r>
      <w:r>
        <w:rPr>
          <w:rFonts w:ascii="Cambria" w:hAnsi="Cambria"/>
          <w:bCs/>
          <w:color w:val="000000"/>
        </w:rPr>
        <w:tab/>
      </w:r>
      <w:r w:rsidRPr="000B7AA2">
        <w:rPr>
          <w:rFonts w:ascii="Cambria" w:hAnsi="Cambria"/>
          <w:bCs/>
          <w:color w:val="000000"/>
        </w:rPr>
        <w:t>C 62131 vedená u Krajského soudu v Brně</w:t>
      </w:r>
    </w:p>
    <w:p w14:paraId="4151130D" w14:textId="0CCA5A9D"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IČ: </w:t>
      </w:r>
      <w:r w:rsidRPr="00B27F16">
        <w:rPr>
          <w:rFonts w:ascii="Cambria" w:hAnsi="Cambria"/>
          <w:kern w:val="18"/>
        </w:rPr>
        <w:tab/>
      </w:r>
      <w:r>
        <w:rPr>
          <w:rFonts w:ascii="Cambria" w:hAnsi="Cambria"/>
          <w:kern w:val="18"/>
        </w:rPr>
        <w:tab/>
      </w:r>
      <w:r w:rsidR="000B7AA2" w:rsidRPr="000B7AA2">
        <w:rPr>
          <w:rFonts w:ascii="Cambria" w:hAnsi="Cambria" w:cs="Arial"/>
          <w:color w:val="000000"/>
          <w:shd w:val="clear" w:color="auto" w:fill="FFFFFF"/>
        </w:rPr>
        <w:t>28337026</w:t>
      </w:r>
    </w:p>
    <w:p w14:paraId="5E549FEE" w14:textId="5EC8FF94"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0B7AA2" w:rsidRPr="000B7AA2">
        <w:rPr>
          <w:rFonts w:ascii="Cambria" w:hAnsi="Cambria"/>
          <w:kern w:val="18"/>
        </w:rPr>
        <w:t>28337026</w:t>
      </w:r>
    </w:p>
    <w:p w14:paraId="5B467995" w14:textId="1746F717" w:rsidR="00341BC4" w:rsidRPr="00B27F16" w:rsidRDefault="00341BC4" w:rsidP="000B7AA2">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0B7AA2" w:rsidRPr="000B7AA2">
        <w:rPr>
          <w:rFonts w:ascii="Cambria" w:hAnsi="Cambria"/>
          <w:kern w:val="18"/>
        </w:rPr>
        <w:t>Ing. Ondřejem Malachem, jednatelem</w:t>
      </w:r>
    </w:p>
    <w:p w14:paraId="39B3285D" w14:textId="77777777" w:rsidR="00341BC4" w:rsidRPr="00B27F16" w:rsidRDefault="00341BC4" w:rsidP="00341BC4">
      <w:pPr>
        <w:pStyle w:val="Normln0"/>
        <w:jc w:val="both"/>
        <w:rPr>
          <w:rFonts w:ascii="Cambria" w:hAnsi="Cambria"/>
          <w:szCs w:val="24"/>
        </w:rPr>
      </w:pPr>
      <w:r>
        <w:rPr>
          <w:rFonts w:ascii="Cambria" w:hAnsi="Cambria"/>
        </w:rPr>
        <w:tab/>
      </w:r>
    </w:p>
    <w:p w14:paraId="29204C75"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5721E1B8"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49DD390B" w14:textId="77777777" w:rsidR="005B7654" w:rsidRPr="00B27F16" w:rsidRDefault="005B7654" w:rsidP="00E72D7F">
      <w:pPr>
        <w:pStyle w:val="Normln0"/>
        <w:rPr>
          <w:rFonts w:ascii="Cambria" w:hAnsi="Cambria"/>
          <w:szCs w:val="24"/>
        </w:rPr>
      </w:pPr>
    </w:p>
    <w:p w14:paraId="46E235BC"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6F3445DC"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4368FD96"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2DD5364A" w14:textId="045CEF1C" w:rsidR="005B7654" w:rsidRPr="00B27F16" w:rsidRDefault="000B7AA2" w:rsidP="00E72D7F">
      <w:pPr>
        <w:pStyle w:val="Normln0"/>
        <w:tabs>
          <w:tab w:val="left" w:pos="2268"/>
        </w:tabs>
        <w:rPr>
          <w:rFonts w:ascii="Cambria" w:hAnsi="Cambria"/>
          <w:spacing w:val="-3"/>
          <w:sz w:val="20"/>
          <w:highlight w:val="yellow"/>
        </w:rPr>
      </w:pPr>
      <w:r>
        <w:rPr>
          <w:rFonts w:ascii="Cambria" w:hAnsi="Cambria"/>
        </w:rPr>
        <w:t>Zápis v OR:</w:t>
      </w:r>
      <w:r>
        <w:rPr>
          <w:rFonts w:ascii="Cambria" w:hAnsi="Cambria"/>
        </w:rPr>
        <w:tab/>
      </w:r>
      <w:r>
        <w:rPr>
          <w:rFonts w:ascii="Cambria" w:hAnsi="Cambria"/>
        </w:rPr>
        <w:tab/>
      </w:r>
      <w:r w:rsidR="005B7654" w:rsidRPr="00B27F16">
        <w:rPr>
          <w:rFonts w:ascii="Cambria" w:hAnsi="Cambria"/>
          <w:highlight w:val="yellow"/>
        </w:rPr>
        <w:tab/>
      </w:r>
    </w:p>
    <w:p w14:paraId="679083B5"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Pr="00B27F16">
        <w:rPr>
          <w:rFonts w:ascii="Cambria" w:hAnsi="Cambria"/>
        </w:rPr>
        <w:tab/>
      </w:r>
      <w:r w:rsidR="005A0E02">
        <w:rPr>
          <w:rFonts w:ascii="Cambria" w:hAnsi="Cambria"/>
        </w:rPr>
        <w:tab/>
      </w:r>
      <w:r w:rsidRPr="00B27F16">
        <w:rPr>
          <w:rFonts w:ascii="Cambria" w:hAnsi="Cambria"/>
          <w:highlight w:val="yellow"/>
        </w:rPr>
        <w:tab/>
      </w:r>
    </w:p>
    <w:p w14:paraId="2E1993E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264B633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35297F68"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1409977E"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4F058707" w14:textId="77777777" w:rsidR="005B7654" w:rsidRDefault="005B7654" w:rsidP="00E72D7F">
      <w:pPr>
        <w:pStyle w:val="Normln0"/>
        <w:rPr>
          <w:rFonts w:ascii="Cambria" w:hAnsi="Cambria"/>
        </w:rPr>
      </w:pPr>
      <w:r w:rsidRPr="00B27F16">
        <w:rPr>
          <w:rFonts w:ascii="Cambria" w:hAnsi="Cambria"/>
        </w:rPr>
        <w:t xml:space="preserve">osoba oprávněná jednat </w:t>
      </w:r>
    </w:p>
    <w:p w14:paraId="2219F19C"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5856ADE2" w14:textId="77777777" w:rsidR="005B7654" w:rsidRPr="00B27F16" w:rsidRDefault="005B7654" w:rsidP="00E72D7F">
      <w:pPr>
        <w:pStyle w:val="Normln0"/>
        <w:rPr>
          <w:rFonts w:ascii="Cambria" w:hAnsi="Cambria"/>
        </w:rPr>
      </w:pPr>
      <w:r w:rsidRPr="00B27F16">
        <w:rPr>
          <w:rFonts w:ascii="Cambria" w:hAnsi="Cambria"/>
        </w:rPr>
        <w:t>(dále jen prodávající)</w:t>
      </w:r>
    </w:p>
    <w:p w14:paraId="1059AA7F" w14:textId="77777777" w:rsidR="00977317" w:rsidRPr="005B7654" w:rsidRDefault="00977317" w:rsidP="00977317">
      <w:pPr>
        <w:ind w:left="708"/>
        <w:rPr>
          <w:rFonts w:ascii="Cambria" w:hAnsi="Cambria"/>
        </w:rPr>
      </w:pPr>
    </w:p>
    <w:p w14:paraId="08C353D1" w14:textId="77777777" w:rsidR="00977317" w:rsidRPr="005B7654" w:rsidRDefault="00977317" w:rsidP="00977317">
      <w:pPr>
        <w:ind w:left="708"/>
        <w:rPr>
          <w:rFonts w:ascii="Cambria" w:hAnsi="Cambria"/>
        </w:rPr>
      </w:pPr>
    </w:p>
    <w:p w14:paraId="48732D73" w14:textId="77777777" w:rsidR="00977317" w:rsidRPr="005B7654" w:rsidRDefault="00977317" w:rsidP="00977317">
      <w:pPr>
        <w:ind w:left="360"/>
        <w:jc w:val="center"/>
        <w:rPr>
          <w:rFonts w:ascii="Cambria" w:hAnsi="Cambria"/>
          <w:b/>
        </w:rPr>
      </w:pPr>
      <w:r w:rsidRPr="005B7654">
        <w:rPr>
          <w:rFonts w:ascii="Cambria" w:hAnsi="Cambria"/>
          <w:b/>
        </w:rPr>
        <w:t>II.</w:t>
      </w:r>
    </w:p>
    <w:p w14:paraId="05A37B48"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6BBD3F36" w14:textId="77777777" w:rsidR="00977317" w:rsidRPr="005B7654" w:rsidRDefault="00977317" w:rsidP="00977317">
      <w:pPr>
        <w:ind w:left="360"/>
        <w:jc w:val="center"/>
        <w:rPr>
          <w:rFonts w:ascii="Cambria" w:hAnsi="Cambria"/>
          <w:b/>
        </w:rPr>
      </w:pPr>
    </w:p>
    <w:p w14:paraId="562EF473"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6264C71A" w14:textId="77777777" w:rsidR="006C41FB" w:rsidRPr="005B7654" w:rsidRDefault="006C41FB" w:rsidP="005B7654">
      <w:pPr>
        <w:jc w:val="both"/>
        <w:rPr>
          <w:rFonts w:ascii="Cambria" w:hAnsi="Cambria"/>
          <w:bCs/>
        </w:rPr>
      </w:pPr>
    </w:p>
    <w:p w14:paraId="4F371CCB"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10586440" w14:textId="77777777" w:rsidR="008E4753" w:rsidRPr="005B7654" w:rsidRDefault="008E4753" w:rsidP="005B7654">
      <w:pPr>
        <w:pStyle w:val="Odstavecseseznamem"/>
        <w:ind w:left="0"/>
        <w:rPr>
          <w:rFonts w:ascii="Cambria" w:hAnsi="Cambria"/>
          <w:bCs/>
        </w:rPr>
      </w:pPr>
    </w:p>
    <w:p w14:paraId="2A0AB030" w14:textId="4B74DCC2" w:rsidR="009601FD" w:rsidRDefault="00C233F4" w:rsidP="00341BC4">
      <w:pPr>
        <w:ind w:firstLine="708"/>
        <w:jc w:val="both"/>
        <w:rPr>
          <w:rFonts w:ascii="Cambria" w:hAnsi="Cambria"/>
          <w:bCs/>
          <w:i/>
        </w:rPr>
      </w:pPr>
      <w:r>
        <w:rPr>
          <w:rFonts w:ascii="Cambria" w:hAnsi="Cambria"/>
          <w:bCs/>
        </w:rPr>
        <w:t xml:space="preserve">CNC plotter </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 </w:t>
      </w:r>
      <w:r w:rsidR="00341BC4" w:rsidRPr="009B6A9C">
        <w:rPr>
          <w:rFonts w:ascii="Cambria" w:hAnsi="Cambria"/>
          <w:bCs/>
          <w:i/>
          <w:highlight w:val="yellow"/>
        </w:rPr>
        <w:t>(doplní účastník)</w:t>
      </w:r>
    </w:p>
    <w:p w14:paraId="7715D91B" w14:textId="77777777" w:rsidR="0067135D" w:rsidRPr="00341BC4" w:rsidRDefault="0067135D" w:rsidP="00341BC4">
      <w:pPr>
        <w:ind w:firstLine="708"/>
        <w:jc w:val="both"/>
        <w:rPr>
          <w:rFonts w:ascii="Cambria" w:hAnsi="Cambria"/>
          <w:bCs/>
          <w:i/>
        </w:rPr>
      </w:pPr>
    </w:p>
    <w:p w14:paraId="1C36DF71"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0026A4A2" w14:textId="77777777" w:rsidR="00E53281" w:rsidRPr="005B7654" w:rsidRDefault="00E53281" w:rsidP="005B7654">
      <w:pPr>
        <w:jc w:val="both"/>
        <w:rPr>
          <w:rFonts w:ascii="Cambria" w:hAnsi="Cambria"/>
          <w:bCs/>
        </w:rPr>
      </w:pPr>
    </w:p>
    <w:p w14:paraId="65867F44" w14:textId="77777777"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735E27">
        <w:rPr>
          <w:rFonts w:ascii="Cambria" w:hAnsi="Cambria"/>
          <w:b/>
          <w:bCs/>
        </w:rPr>
        <w:t>doprava</w:t>
      </w:r>
      <w:r w:rsidR="0093488E" w:rsidRPr="00735E27">
        <w:rPr>
          <w:rFonts w:ascii="Cambria" w:hAnsi="Cambria"/>
          <w:bCs/>
        </w:rPr>
        <w:t xml:space="preserve">, </w:t>
      </w:r>
      <w:r w:rsidR="00BA336E" w:rsidRPr="00735E27">
        <w:rPr>
          <w:rFonts w:ascii="Cambria" w:hAnsi="Cambria"/>
          <w:b/>
        </w:rPr>
        <w:t>zajištění plné funkcionality</w:t>
      </w:r>
      <w:r w:rsidR="00BA336E" w:rsidRPr="00735E27">
        <w:rPr>
          <w:rFonts w:ascii="Cambria" w:hAnsi="Cambria"/>
        </w:rPr>
        <w:t xml:space="preserve"> a </w:t>
      </w:r>
      <w:r w:rsidR="00BA336E" w:rsidRPr="00735E27">
        <w:rPr>
          <w:rFonts w:ascii="Cambria" w:hAnsi="Cambria"/>
          <w:b/>
        </w:rPr>
        <w:t>zprovoznění zboží</w:t>
      </w:r>
      <w:r w:rsidR="0093488E" w:rsidRPr="00735E27">
        <w:rPr>
          <w:rFonts w:ascii="Cambria" w:hAnsi="Cambria"/>
        </w:rPr>
        <w:t xml:space="preserve">, </w:t>
      </w:r>
      <w:r w:rsidR="0093488E" w:rsidRPr="00735E27">
        <w:rPr>
          <w:rFonts w:ascii="Cambria" w:hAnsi="Cambria"/>
          <w:b/>
        </w:rPr>
        <w:t>provedení seřízení</w:t>
      </w:r>
      <w:r w:rsidR="00E30AA6" w:rsidRPr="00735E27">
        <w:rPr>
          <w:rFonts w:ascii="Cambria" w:hAnsi="Cambria"/>
          <w:b/>
        </w:rPr>
        <w:t>, kontrola geometrie</w:t>
      </w:r>
      <w:r w:rsidR="00BA336E" w:rsidRPr="00735E27">
        <w:rPr>
          <w:rFonts w:ascii="Cambria" w:hAnsi="Cambria"/>
        </w:rPr>
        <w:t xml:space="preserve"> </w:t>
      </w:r>
      <w:r w:rsidR="00162D35" w:rsidRPr="00735E27">
        <w:rPr>
          <w:rFonts w:ascii="Cambria" w:hAnsi="Cambria"/>
          <w:bCs/>
        </w:rPr>
        <w:t xml:space="preserve">a </w:t>
      </w:r>
      <w:r w:rsidR="00162D35" w:rsidRPr="00735E27">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73CD382E" w14:textId="77777777" w:rsidR="00162D35" w:rsidRPr="00FE7A84" w:rsidRDefault="00162D35" w:rsidP="005B7654">
      <w:pPr>
        <w:pStyle w:val="Odstavecseseznamem"/>
        <w:ind w:left="0"/>
        <w:rPr>
          <w:rFonts w:ascii="Cambria" w:hAnsi="Cambria"/>
          <w:bCs/>
        </w:rPr>
      </w:pPr>
    </w:p>
    <w:p w14:paraId="22F13B31"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7B789F1D" w14:textId="77777777" w:rsidR="00506042" w:rsidRPr="005B7654" w:rsidRDefault="00506042" w:rsidP="00162D35">
      <w:pPr>
        <w:rPr>
          <w:rFonts w:ascii="Cambria" w:hAnsi="Cambria"/>
          <w:b/>
        </w:rPr>
      </w:pPr>
    </w:p>
    <w:p w14:paraId="5D7D0781" w14:textId="77777777" w:rsidR="00977317" w:rsidRPr="005B7654" w:rsidRDefault="00977317" w:rsidP="00977317">
      <w:pPr>
        <w:jc w:val="center"/>
        <w:rPr>
          <w:rFonts w:ascii="Cambria" w:hAnsi="Cambria"/>
          <w:b/>
        </w:rPr>
      </w:pPr>
      <w:r w:rsidRPr="005B7654">
        <w:rPr>
          <w:rFonts w:ascii="Cambria" w:hAnsi="Cambria"/>
          <w:b/>
        </w:rPr>
        <w:t>III.</w:t>
      </w:r>
    </w:p>
    <w:p w14:paraId="2095D654"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2F4C0EA9" w14:textId="77777777" w:rsidR="00977317" w:rsidRPr="005B7654" w:rsidRDefault="00977317" w:rsidP="00977317">
      <w:pPr>
        <w:jc w:val="both"/>
        <w:rPr>
          <w:rFonts w:ascii="Cambria" w:hAnsi="Cambria"/>
        </w:rPr>
      </w:pPr>
    </w:p>
    <w:p w14:paraId="13DB4170"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5D6A2992" w14:textId="77777777" w:rsidR="00977317" w:rsidRPr="005B7654" w:rsidRDefault="00977317" w:rsidP="005B7654">
      <w:pPr>
        <w:jc w:val="both"/>
        <w:rPr>
          <w:rFonts w:ascii="Cambria" w:hAnsi="Cambria"/>
        </w:rPr>
      </w:pPr>
    </w:p>
    <w:p w14:paraId="4CC9B59B"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7148E6E7" w14:textId="77777777" w:rsidR="00855CE3" w:rsidRPr="005B7654" w:rsidRDefault="00855CE3" w:rsidP="005B7654">
      <w:pPr>
        <w:jc w:val="both"/>
        <w:rPr>
          <w:rFonts w:ascii="Cambria" w:hAnsi="Cambria"/>
          <w:b/>
        </w:rPr>
      </w:pPr>
    </w:p>
    <w:p w14:paraId="14CF25D4"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69EAFDDF" w14:textId="77777777" w:rsidR="002D4151" w:rsidRPr="005B7654" w:rsidRDefault="002D4151" w:rsidP="005B7654">
      <w:pPr>
        <w:jc w:val="both"/>
        <w:rPr>
          <w:rFonts w:ascii="Cambria" w:hAnsi="Cambria"/>
          <w:b/>
          <w:sz w:val="10"/>
          <w:szCs w:val="10"/>
        </w:rPr>
      </w:pPr>
    </w:p>
    <w:p w14:paraId="771A3544"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437A6910" w14:textId="77777777" w:rsidR="002D4151" w:rsidRPr="005B7654" w:rsidRDefault="002D4151" w:rsidP="005B7654">
      <w:pPr>
        <w:jc w:val="both"/>
        <w:rPr>
          <w:rFonts w:ascii="Cambria" w:hAnsi="Cambria"/>
          <w:b/>
          <w:sz w:val="10"/>
          <w:szCs w:val="10"/>
        </w:rPr>
      </w:pPr>
    </w:p>
    <w:p w14:paraId="4A1D724A"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66B654CD" w14:textId="77777777" w:rsidR="00977317" w:rsidRPr="005B7654" w:rsidRDefault="00977317" w:rsidP="005B7654">
      <w:pPr>
        <w:jc w:val="both"/>
        <w:rPr>
          <w:rFonts w:ascii="Cambria" w:hAnsi="Cambria"/>
          <w:b/>
          <w:sz w:val="10"/>
          <w:szCs w:val="10"/>
        </w:rPr>
      </w:pPr>
    </w:p>
    <w:p w14:paraId="7BE02718"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6148AFC3" w14:textId="77777777" w:rsidR="00977317" w:rsidRPr="005B7654" w:rsidRDefault="00977317" w:rsidP="005B7654">
      <w:pPr>
        <w:jc w:val="both"/>
        <w:rPr>
          <w:rFonts w:ascii="Cambria" w:hAnsi="Cambria"/>
        </w:rPr>
      </w:pPr>
    </w:p>
    <w:p w14:paraId="3C8BC958"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59B81853" w14:textId="77777777" w:rsidR="00977317" w:rsidRPr="005B7654" w:rsidRDefault="00977317" w:rsidP="005B7654">
      <w:pPr>
        <w:jc w:val="both"/>
        <w:rPr>
          <w:rFonts w:ascii="Cambria" w:hAnsi="Cambria"/>
        </w:rPr>
      </w:pPr>
    </w:p>
    <w:p w14:paraId="0689FC73"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76A68883" w14:textId="77777777" w:rsidR="00341BC4" w:rsidRDefault="00341BC4" w:rsidP="00341BC4">
      <w:pPr>
        <w:jc w:val="both"/>
        <w:rPr>
          <w:rFonts w:ascii="Cambria" w:hAnsi="Cambria"/>
        </w:rPr>
      </w:pPr>
    </w:p>
    <w:p w14:paraId="6DD00764"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60B886A1" w14:textId="77777777" w:rsidR="00977317" w:rsidRPr="005B7654" w:rsidRDefault="00977317" w:rsidP="005B7654">
      <w:pPr>
        <w:jc w:val="both"/>
        <w:rPr>
          <w:rFonts w:ascii="Cambria" w:hAnsi="Cambria"/>
        </w:rPr>
      </w:pPr>
    </w:p>
    <w:p w14:paraId="2211BFB5" w14:textId="77777777"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vyjma nákladů přemístění stroje na místo instalace a připojení na energie</w:t>
      </w:r>
      <w:r w:rsidR="00977317" w:rsidRPr="005C4880">
        <w:rPr>
          <w:rFonts w:ascii="Cambria" w:hAnsi="Cambria"/>
        </w:rPr>
        <w:t xml:space="preserve">. </w:t>
      </w:r>
    </w:p>
    <w:p w14:paraId="1DF447D7" w14:textId="77777777" w:rsidR="008B6CE0" w:rsidRPr="005B7654" w:rsidRDefault="008B6CE0" w:rsidP="005B7654">
      <w:pPr>
        <w:jc w:val="both"/>
        <w:rPr>
          <w:rFonts w:ascii="Cambria" w:hAnsi="Cambria"/>
        </w:rPr>
      </w:pPr>
    </w:p>
    <w:p w14:paraId="3F74C8B7"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7E44E480" w14:textId="77777777" w:rsidR="00977317" w:rsidRPr="005B7654" w:rsidRDefault="00977317" w:rsidP="002D4151">
      <w:pPr>
        <w:ind w:left="709" w:hanging="709"/>
        <w:jc w:val="both"/>
        <w:rPr>
          <w:rFonts w:ascii="Cambria" w:hAnsi="Cambria"/>
        </w:rPr>
      </w:pPr>
    </w:p>
    <w:p w14:paraId="33FF0267" w14:textId="77777777" w:rsidR="00322DB4" w:rsidRPr="005B7654" w:rsidRDefault="00322DB4" w:rsidP="00902C0E">
      <w:pPr>
        <w:jc w:val="both"/>
        <w:rPr>
          <w:rFonts w:ascii="Cambria" w:hAnsi="Cambria"/>
          <w:b/>
        </w:rPr>
      </w:pPr>
    </w:p>
    <w:p w14:paraId="590C05A7"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3D41C883"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1FB61233" w14:textId="77777777" w:rsidR="00977317" w:rsidRPr="005B7654" w:rsidRDefault="00977317" w:rsidP="002D4151">
      <w:pPr>
        <w:ind w:left="709" w:hanging="709"/>
        <w:jc w:val="center"/>
        <w:rPr>
          <w:rFonts w:ascii="Cambria" w:hAnsi="Cambria"/>
          <w:b/>
        </w:rPr>
      </w:pPr>
    </w:p>
    <w:p w14:paraId="26E4E261"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35CD7164" w14:textId="77777777" w:rsidR="00233550" w:rsidRDefault="00233550" w:rsidP="00233550">
      <w:pPr>
        <w:tabs>
          <w:tab w:val="num" w:pos="1776"/>
        </w:tabs>
        <w:jc w:val="both"/>
        <w:rPr>
          <w:rFonts w:ascii="Cambria" w:hAnsi="Cambria"/>
        </w:rPr>
      </w:pPr>
    </w:p>
    <w:p w14:paraId="2583CE1D" w14:textId="77777777" w:rsidR="00B97584" w:rsidRDefault="00B97584" w:rsidP="00B97584">
      <w:pPr>
        <w:pStyle w:val="Odstavecseseznamem"/>
        <w:rPr>
          <w:rFonts w:ascii="Cambria-Italic" w:eastAsia="Calibri" w:hAnsi="Cambria-Italic" w:cs="Cambria-Italic"/>
        </w:rPr>
      </w:pPr>
    </w:p>
    <w:p w14:paraId="4C86FEA2"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t>Cena zboží bude kupujícím uhrazena na základě daňového dokladu - faktury</w:t>
      </w:r>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71E36D5B" w14:textId="77777777" w:rsidR="00672CA0" w:rsidRPr="005B7654" w:rsidRDefault="00672CA0" w:rsidP="005B7654">
      <w:pPr>
        <w:tabs>
          <w:tab w:val="num" w:pos="0"/>
          <w:tab w:val="num" w:pos="709"/>
        </w:tabs>
        <w:jc w:val="both"/>
        <w:rPr>
          <w:rFonts w:ascii="Cambria" w:hAnsi="Cambria"/>
          <w:sz w:val="16"/>
          <w:szCs w:val="16"/>
        </w:rPr>
      </w:pPr>
    </w:p>
    <w:p w14:paraId="3CE73A77"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lastRenderedPageBreak/>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0DBAAB32" w14:textId="77777777" w:rsidR="00977317" w:rsidRPr="005B7654" w:rsidRDefault="00977317" w:rsidP="005B7654">
      <w:pPr>
        <w:tabs>
          <w:tab w:val="num" w:pos="0"/>
          <w:tab w:val="num" w:pos="709"/>
        </w:tabs>
        <w:jc w:val="both"/>
        <w:rPr>
          <w:rFonts w:ascii="Cambria" w:hAnsi="Cambria"/>
          <w:sz w:val="16"/>
          <w:szCs w:val="16"/>
        </w:rPr>
      </w:pPr>
    </w:p>
    <w:p w14:paraId="4D4646F9"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1C1DA5EF" w14:textId="77777777" w:rsidR="00C547A7" w:rsidRDefault="00C547A7">
      <w:pPr>
        <w:pStyle w:val="Odstavecseseznamem"/>
        <w:rPr>
          <w:rFonts w:ascii="Cambria" w:hAnsi="Cambria"/>
        </w:rPr>
      </w:pPr>
    </w:p>
    <w:p w14:paraId="387395BF" w14:textId="77777777" w:rsidR="00C0451D" w:rsidRPr="00CB79CC" w:rsidRDefault="00B93CE0" w:rsidP="00C0451D">
      <w:pPr>
        <w:numPr>
          <w:ilvl w:val="0"/>
          <w:numId w:val="7"/>
        </w:numPr>
        <w:tabs>
          <w:tab w:val="clear" w:pos="1776"/>
          <w:tab w:val="num" w:pos="0"/>
          <w:tab w:val="num" w:pos="709"/>
        </w:tabs>
        <w:ind w:left="0" w:firstLine="0"/>
        <w:jc w:val="both"/>
        <w:rPr>
          <w:rFonts w:ascii="Cambria" w:hAnsi="Cambria"/>
        </w:rPr>
      </w:pPr>
      <w:r w:rsidRPr="00CB79CC">
        <w:rPr>
          <w:rFonts w:ascii="Cambria" w:hAnsi="Cambria"/>
        </w:rPr>
        <w:t>Cena zboží bude prodávajícímu kupujícím zaplacena v jednotlivých částech, kdy:</w:t>
      </w:r>
    </w:p>
    <w:p w14:paraId="454484A5" w14:textId="77777777" w:rsidR="00977317" w:rsidRPr="00CB79CC" w:rsidRDefault="00736E30" w:rsidP="00C0451D">
      <w:pPr>
        <w:pStyle w:val="Odstavecseseznamem"/>
        <w:numPr>
          <w:ilvl w:val="0"/>
          <w:numId w:val="45"/>
        </w:numPr>
        <w:tabs>
          <w:tab w:val="num" w:pos="709"/>
        </w:tabs>
        <w:jc w:val="both"/>
        <w:rPr>
          <w:rFonts w:ascii="Cambria" w:hAnsi="Cambria"/>
        </w:rPr>
      </w:pPr>
      <w:r w:rsidRPr="00CB79CC">
        <w:rPr>
          <w:rFonts w:ascii="Cambria" w:hAnsi="Cambria"/>
        </w:rPr>
        <w:t xml:space="preserve">20 % kupní ceny zboží </w:t>
      </w:r>
      <w:r w:rsidR="00090D5A" w:rsidRPr="00CB79CC">
        <w:rPr>
          <w:rFonts w:ascii="Cambria" w:hAnsi="Cambria"/>
        </w:rPr>
        <w:t xml:space="preserve">ve formě zálohové faktury </w:t>
      </w:r>
      <w:r w:rsidRPr="00CB79CC">
        <w:rPr>
          <w:rFonts w:ascii="Cambria" w:hAnsi="Cambria"/>
        </w:rPr>
        <w:t>bude zaplaceno po doručení písemného pokynu k zahájení plnění (objednávky)</w:t>
      </w:r>
      <w:r w:rsidR="00D54547" w:rsidRPr="00CB79CC">
        <w:rPr>
          <w:rFonts w:ascii="Cambria" w:hAnsi="Cambria"/>
        </w:rPr>
        <w:t>,</w:t>
      </w:r>
    </w:p>
    <w:p w14:paraId="029D55E8" w14:textId="1C7CF9FA" w:rsidR="00D54547" w:rsidRPr="00CB79CC" w:rsidRDefault="00441BEB">
      <w:pPr>
        <w:pStyle w:val="Odstavecseseznamem"/>
        <w:numPr>
          <w:ilvl w:val="0"/>
          <w:numId w:val="45"/>
        </w:numPr>
        <w:tabs>
          <w:tab w:val="num" w:pos="709"/>
        </w:tabs>
        <w:jc w:val="both"/>
        <w:rPr>
          <w:rFonts w:ascii="Cambria" w:hAnsi="Cambria"/>
        </w:rPr>
      </w:pPr>
      <w:r w:rsidRPr="00CB79CC">
        <w:rPr>
          <w:rFonts w:ascii="Cambria" w:hAnsi="Cambria"/>
        </w:rPr>
        <w:t>8</w:t>
      </w:r>
      <w:r w:rsidR="00D54547" w:rsidRPr="00CB79CC">
        <w:rPr>
          <w:rFonts w:ascii="Cambria" w:hAnsi="Cambria"/>
        </w:rPr>
        <w:t>0 % kup</w:t>
      </w:r>
      <w:r w:rsidR="004058A4" w:rsidRPr="00CB79CC">
        <w:rPr>
          <w:rFonts w:ascii="Cambria" w:hAnsi="Cambria"/>
        </w:rPr>
        <w:t>n</w:t>
      </w:r>
      <w:r w:rsidR="00D54547" w:rsidRPr="00CB79CC">
        <w:rPr>
          <w:rFonts w:ascii="Cambria" w:hAnsi="Cambria"/>
        </w:rPr>
        <w:t>í ceny zboží</w:t>
      </w:r>
      <w:r w:rsidR="004058A4" w:rsidRPr="00CB79CC">
        <w:rPr>
          <w:rFonts w:ascii="Cambria" w:hAnsi="Cambria"/>
        </w:rPr>
        <w:t xml:space="preserve"> bude zaplaceno po </w:t>
      </w:r>
      <w:r w:rsidR="00090D5A" w:rsidRPr="00CB79CC">
        <w:rPr>
          <w:rFonts w:ascii="Cambria" w:hAnsi="Cambria"/>
        </w:rPr>
        <w:t xml:space="preserve">předání </w:t>
      </w:r>
      <w:r w:rsidR="004058A4" w:rsidRPr="00CB79CC">
        <w:rPr>
          <w:rFonts w:ascii="Cambria" w:hAnsi="Cambria"/>
        </w:rPr>
        <w:t xml:space="preserve">a po provedení školení obsluhy v místě realizace zakázky </w:t>
      </w:r>
      <w:r w:rsidR="003B04EE" w:rsidRPr="00CB79CC">
        <w:rPr>
          <w:rFonts w:ascii="Cambria" w:hAnsi="Cambria"/>
        </w:rPr>
        <w:t>a za podmínky úspěšného absolvování zkušebního provozu.</w:t>
      </w:r>
    </w:p>
    <w:p w14:paraId="68F55469" w14:textId="77777777" w:rsidR="00C547A7" w:rsidRPr="0068228E" w:rsidRDefault="00F54273">
      <w:pPr>
        <w:pStyle w:val="Odstavecseseznamem"/>
        <w:jc w:val="both"/>
        <w:rPr>
          <w:rFonts w:ascii="Cambria" w:hAnsi="Cambria"/>
        </w:rPr>
      </w:pPr>
      <w:r w:rsidRPr="00CB79CC">
        <w:rPr>
          <w:rFonts w:ascii="Cambria" w:hAnsi="Cambria"/>
        </w:rPr>
        <w:t>(úspěšným absolvováním zkuše</w:t>
      </w:r>
      <w:r w:rsidR="001E5BF2" w:rsidRPr="00CB79CC">
        <w:rPr>
          <w:rFonts w:ascii="Cambria" w:hAnsi="Cambria"/>
        </w:rPr>
        <w:t>b</w:t>
      </w:r>
      <w:r w:rsidRPr="00CB79CC">
        <w:rPr>
          <w:rFonts w:ascii="Cambria" w:hAnsi="Cambria"/>
        </w:rPr>
        <w:t>ního provozu se rozumí prokázání splnění všech požadavků zadavatele stanovených v</w:t>
      </w:r>
      <w:r w:rsidR="001E5BF2" w:rsidRPr="00CB79CC">
        <w:rPr>
          <w:rFonts w:ascii="Cambria" w:hAnsi="Cambria"/>
        </w:rPr>
        <w:t> P</w:t>
      </w:r>
      <w:r w:rsidRPr="00CB79CC">
        <w:rPr>
          <w:rFonts w:ascii="Cambria" w:hAnsi="Cambria"/>
        </w:rPr>
        <w:t>odrobné</w:t>
      </w:r>
      <w:r w:rsidR="001E5BF2" w:rsidRPr="00CB79CC">
        <w:rPr>
          <w:rFonts w:ascii="Cambria" w:hAnsi="Cambria"/>
        </w:rPr>
        <w:t xml:space="preserve"> specifikaci zboží)</w:t>
      </w:r>
    </w:p>
    <w:p w14:paraId="26B423A7" w14:textId="77777777" w:rsidR="00F06616" w:rsidRPr="005B7654" w:rsidRDefault="00F06616" w:rsidP="005B7654">
      <w:pPr>
        <w:tabs>
          <w:tab w:val="num" w:pos="0"/>
          <w:tab w:val="num" w:pos="709"/>
        </w:tabs>
        <w:jc w:val="both"/>
        <w:rPr>
          <w:rFonts w:ascii="Cambria" w:hAnsi="Cambria"/>
          <w:sz w:val="16"/>
          <w:szCs w:val="16"/>
        </w:rPr>
      </w:pPr>
    </w:p>
    <w:p w14:paraId="67C89089"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145DD3EE" w14:textId="77777777" w:rsidR="00A643EF" w:rsidRPr="005B7654" w:rsidRDefault="00A643EF" w:rsidP="005B7654">
      <w:pPr>
        <w:tabs>
          <w:tab w:val="num" w:pos="0"/>
          <w:tab w:val="num" w:pos="709"/>
        </w:tabs>
        <w:jc w:val="both"/>
        <w:rPr>
          <w:rFonts w:ascii="Cambria" w:hAnsi="Cambria"/>
        </w:rPr>
      </w:pPr>
    </w:p>
    <w:p w14:paraId="6E98041C"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58E29E48" w14:textId="77777777" w:rsidR="00977317" w:rsidRPr="005B7654" w:rsidRDefault="00977317" w:rsidP="005B7654">
      <w:pPr>
        <w:tabs>
          <w:tab w:val="num" w:pos="0"/>
          <w:tab w:val="num" w:pos="709"/>
        </w:tabs>
        <w:jc w:val="both"/>
        <w:rPr>
          <w:rFonts w:ascii="Cambria" w:hAnsi="Cambria"/>
          <w:sz w:val="16"/>
          <w:szCs w:val="16"/>
        </w:rPr>
      </w:pPr>
    </w:p>
    <w:p w14:paraId="08DF1098"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708C41ED" w14:textId="77777777" w:rsidR="00977317" w:rsidRPr="005B7654" w:rsidRDefault="00977317" w:rsidP="005B7654">
      <w:pPr>
        <w:tabs>
          <w:tab w:val="num" w:pos="0"/>
          <w:tab w:val="num" w:pos="709"/>
        </w:tabs>
        <w:jc w:val="both"/>
        <w:rPr>
          <w:rFonts w:ascii="Cambria" w:hAnsi="Cambria"/>
          <w:sz w:val="16"/>
          <w:szCs w:val="16"/>
        </w:rPr>
      </w:pPr>
    </w:p>
    <w:p w14:paraId="4FCA0F77"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15C03780" w14:textId="77777777" w:rsidR="001E7B86" w:rsidRPr="005B7654" w:rsidRDefault="001E7B86" w:rsidP="005B7654">
      <w:pPr>
        <w:tabs>
          <w:tab w:val="num" w:pos="0"/>
          <w:tab w:val="num" w:pos="709"/>
        </w:tabs>
        <w:jc w:val="both"/>
        <w:rPr>
          <w:rFonts w:ascii="Cambria" w:hAnsi="Cambria"/>
          <w:sz w:val="10"/>
          <w:szCs w:val="10"/>
        </w:rPr>
      </w:pPr>
    </w:p>
    <w:p w14:paraId="0A1DF93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3AEEE3B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79A38FF1"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12D5F8E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35BB76FD"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73D0880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220020C8"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79F66C3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7DA1CEAB"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438276EC"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7F191EDC"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01C1EA0B"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073C4EE3"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2FAB185C" w14:textId="77777777" w:rsidR="007C1157" w:rsidRDefault="007C1157" w:rsidP="007C1157">
      <w:pPr>
        <w:pStyle w:val="Zkladntext"/>
        <w:tabs>
          <w:tab w:val="num" w:pos="1776"/>
        </w:tabs>
        <w:spacing w:line="240" w:lineRule="atLeast"/>
        <w:jc w:val="both"/>
        <w:rPr>
          <w:rFonts w:ascii="Cambria" w:hAnsi="Cambria"/>
        </w:rPr>
      </w:pPr>
    </w:p>
    <w:p w14:paraId="104EC80C" w14:textId="77777777" w:rsidR="00CB79CC" w:rsidRPr="005B7654" w:rsidRDefault="00CB79CC" w:rsidP="007C1157">
      <w:pPr>
        <w:pStyle w:val="Zkladntext"/>
        <w:tabs>
          <w:tab w:val="num" w:pos="1776"/>
        </w:tabs>
        <w:spacing w:line="240" w:lineRule="atLeast"/>
        <w:jc w:val="both"/>
        <w:rPr>
          <w:rFonts w:ascii="Cambria" w:hAnsi="Cambria"/>
        </w:rPr>
      </w:pPr>
    </w:p>
    <w:p w14:paraId="51D24D3D" w14:textId="77777777" w:rsidR="00977317" w:rsidRPr="005B7654" w:rsidRDefault="00977317" w:rsidP="002D4151">
      <w:pPr>
        <w:ind w:left="709" w:hanging="709"/>
        <w:jc w:val="center"/>
        <w:rPr>
          <w:rFonts w:ascii="Cambria" w:hAnsi="Cambria"/>
          <w:b/>
        </w:rPr>
      </w:pPr>
      <w:r w:rsidRPr="005B7654">
        <w:rPr>
          <w:rFonts w:ascii="Cambria" w:hAnsi="Cambria"/>
          <w:b/>
        </w:rPr>
        <w:lastRenderedPageBreak/>
        <w:t>V.</w:t>
      </w:r>
    </w:p>
    <w:p w14:paraId="0BEA073A"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2C23E0A3" w14:textId="77777777" w:rsidR="005202E9" w:rsidRPr="005B7654" w:rsidRDefault="005202E9" w:rsidP="005B7654">
      <w:pPr>
        <w:jc w:val="both"/>
        <w:rPr>
          <w:rFonts w:ascii="Cambria" w:hAnsi="Cambria"/>
          <w:strike/>
          <w:snapToGrid w:val="0"/>
          <w:color w:val="FF0000"/>
        </w:rPr>
      </w:pPr>
    </w:p>
    <w:p w14:paraId="429DAD8E" w14:textId="26D0A439" w:rsidR="00706785" w:rsidRDefault="00706785" w:rsidP="00C9741F">
      <w:pPr>
        <w:numPr>
          <w:ilvl w:val="0"/>
          <w:numId w:val="24"/>
        </w:numPr>
        <w:tabs>
          <w:tab w:val="clear" w:pos="1353"/>
          <w:tab w:val="num" w:pos="709"/>
        </w:tabs>
        <w:ind w:left="0" w:firstLine="0"/>
        <w:jc w:val="both"/>
        <w:rPr>
          <w:rFonts w:asciiTheme="majorHAnsi" w:hAnsiTheme="majorHAnsi"/>
          <w:bCs/>
        </w:rPr>
      </w:pPr>
      <w:r w:rsidRPr="00F01A7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r w:rsidR="0068228E" w:rsidRPr="0068228E">
        <w:rPr>
          <w:rFonts w:asciiTheme="majorHAnsi" w:hAnsiTheme="majorHAnsi"/>
          <w:bCs/>
          <w:highlight w:val="yellow"/>
        </w:rPr>
        <w:t>……</w:t>
      </w:r>
      <w:r w:rsidR="0068228E">
        <w:rPr>
          <w:rFonts w:asciiTheme="majorHAnsi" w:hAnsiTheme="majorHAnsi"/>
          <w:bCs/>
        </w:rPr>
        <w:t xml:space="preserve"> dnů</w:t>
      </w:r>
      <w:r w:rsidR="00441BEB">
        <w:rPr>
          <w:rFonts w:asciiTheme="majorHAnsi" w:hAnsiTheme="majorHAnsi"/>
          <w:bCs/>
        </w:rPr>
        <w:t xml:space="preserve"> </w:t>
      </w:r>
      <w:r w:rsidR="00BE1CB0" w:rsidRPr="00F01A75">
        <w:rPr>
          <w:rFonts w:asciiTheme="majorHAnsi" w:hAnsiTheme="majorHAnsi"/>
          <w:bCs/>
        </w:rPr>
        <w:t>od doručení písemného pokynu zadavatele k zahájení plnění (objednávky)</w:t>
      </w:r>
      <w:r w:rsidR="0068228E">
        <w:rPr>
          <w:rFonts w:asciiTheme="majorHAnsi" w:hAnsiTheme="majorHAnsi"/>
          <w:bCs/>
        </w:rPr>
        <w:t xml:space="preserve"> </w:t>
      </w:r>
      <w:r w:rsidR="0068228E">
        <w:rPr>
          <w:rFonts w:asciiTheme="majorHAnsi" w:hAnsiTheme="majorHAnsi"/>
          <w:bCs/>
          <w:i/>
          <w:iCs/>
        </w:rPr>
        <w:t>(Doplní účastník dle své nabídky. Zadavatel požaduje, aby termín dodání byl minimálně 30 a maximálně 90 kalendářních dnů</w:t>
      </w:r>
      <w:r w:rsidR="0068228E" w:rsidRPr="0068228E">
        <w:rPr>
          <w:rFonts w:asciiTheme="majorHAnsi" w:hAnsiTheme="majorHAnsi"/>
          <w:bCs/>
          <w:i/>
          <w:iCs/>
        </w:rPr>
        <w:t xml:space="preserve"> od doručení písemného pokynu zadavatele k zahájení plnění (objednávky)</w:t>
      </w:r>
      <w:r w:rsidR="0068228E">
        <w:rPr>
          <w:rFonts w:asciiTheme="majorHAnsi" w:hAnsiTheme="majorHAnsi"/>
          <w:bCs/>
          <w:i/>
          <w:iCs/>
        </w:rPr>
        <w:t>)</w:t>
      </w:r>
    </w:p>
    <w:p w14:paraId="10E7E466" w14:textId="77777777" w:rsidR="00F01A75" w:rsidRPr="00F01A75" w:rsidRDefault="00F01A75" w:rsidP="00F01A75">
      <w:pPr>
        <w:jc w:val="both"/>
        <w:rPr>
          <w:rFonts w:asciiTheme="majorHAnsi" w:hAnsiTheme="majorHAnsi"/>
          <w:bCs/>
        </w:rPr>
      </w:pPr>
    </w:p>
    <w:p w14:paraId="3617F123" w14:textId="19FDF13D"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 xml:space="preserve">Místem realizace je areál společnosti </w:t>
      </w:r>
      <w:r w:rsidR="000B7AA2" w:rsidRPr="000B7AA2">
        <w:rPr>
          <w:rFonts w:asciiTheme="majorHAnsi" w:hAnsiTheme="majorHAnsi"/>
          <w:b/>
          <w:bCs/>
        </w:rPr>
        <w:t>Husova č. p. 1119, 67602 Moravské Budějovice</w:t>
      </w:r>
      <w:r w:rsidR="006F5149" w:rsidRPr="005C4880">
        <w:rPr>
          <w:rFonts w:asciiTheme="majorHAnsi" w:hAnsiTheme="majorHAnsi"/>
          <w:b/>
          <w:bCs/>
        </w:rPr>
        <w:t>.</w:t>
      </w:r>
    </w:p>
    <w:p w14:paraId="4F8A894E" w14:textId="77777777" w:rsidR="00FE7A84" w:rsidRDefault="00FE7A84" w:rsidP="00FE7A84">
      <w:pPr>
        <w:pStyle w:val="Odstavecseseznamem"/>
        <w:rPr>
          <w:rFonts w:ascii="Cambria" w:hAnsi="Cambria"/>
        </w:rPr>
      </w:pPr>
    </w:p>
    <w:p w14:paraId="10C25B04"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0B2A6E97" w14:textId="77777777" w:rsidR="008A721D" w:rsidRPr="005B7654" w:rsidRDefault="008A721D" w:rsidP="005B7654">
      <w:pPr>
        <w:tabs>
          <w:tab w:val="num" w:pos="1134"/>
        </w:tabs>
        <w:jc w:val="both"/>
        <w:rPr>
          <w:rFonts w:ascii="Cambria" w:hAnsi="Cambria"/>
        </w:rPr>
      </w:pPr>
    </w:p>
    <w:p w14:paraId="75E14AED"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4836F9E3" w14:textId="77777777" w:rsidR="00A643EF" w:rsidRPr="005B7654" w:rsidRDefault="00A643EF" w:rsidP="002D4151">
      <w:pPr>
        <w:ind w:left="709" w:hanging="709"/>
        <w:rPr>
          <w:rFonts w:ascii="Cambria" w:hAnsi="Cambria"/>
        </w:rPr>
      </w:pPr>
    </w:p>
    <w:p w14:paraId="001D58A1"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00DDBFD4"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5614E95B" w14:textId="77777777" w:rsidR="00977317" w:rsidRPr="005B7654" w:rsidRDefault="00977317" w:rsidP="002D4151">
      <w:pPr>
        <w:ind w:left="709" w:hanging="709"/>
        <w:jc w:val="center"/>
        <w:rPr>
          <w:rFonts w:ascii="Cambria" w:hAnsi="Cambria"/>
          <w:b/>
        </w:rPr>
      </w:pPr>
    </w:p>
    <w:p w14:paraId="7B4918E4" w14:textId="77777777"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6755F8">
        <w:rPr>
          <w:rFonts w:ascii="Cambria" w:hAnsi="Cambria"/>
        </w:rPr>
        <w:t>0,</w:t>
      </w:r>
      <w:r w:rsidR="008F6987">
        <w:rPr>
          <w:rFonts w:ascii="Cambria" w:hAnsi="Cambria"/>
        </w:rPr>
        <w:t>0</w:t>
      </w:r>
      <w:r w:rsidR="00AC1DE5" w:rsidRPr="006755F8">
        <w:rPr>
          <w:rFonts w:ascii="Cambria" w:hAnsi="Cambria"/>
        </w:rPr>
        <w:t>1</w:t>
      </w:r>
      <w:r w:rsidR="00726DA5" w:rsidRPr="006755F8">
        <w:rPr>
          <w:rFonts w:ascii="Cambria" w:hAnsi="Cambria"/>
        </w:rPr>
        <w:t xml:space="preserve"> %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 </w:t>
      </w:r>
      <w:r w:rsidR="00D65266">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3E4CD744" w14:textId="77777777" w:rsidR="00977317" w:rsidRPr="005B7654" w:rsidRDefault="00977317" w:rsidP="005B7654">
      <w:pPr>
        <w:jc w:val="both"/>
        <w:rPr>
          <w:rFonts w:ascii="Cambria" w:hAnsi="Cambria"/>
          <w:b/>
        </w:rPr>
      </w:pPr>
    </w:p>
    <w:p w14:paraId="24EB3009"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povinen zaplatit </w:t>
      </w:r>
      <w:r w:rsidR="00F308AA" w:rsidRPr="005B7654">
        <w:rPr>
          <w:rFonts w:ascii="Cambria" w:hAnsi="Cambria"/>
        </w:rPr>
        <w:t xml:space="preserve">prodávajícímu </w:t>
      </w:r>
      <w:r w:rsidRPr="005B7654">
        <w:rPr>
          <w:rFonts w:ascii="Cambria" w:hAnsi="Cambria"/>
        </w:rPr>
        <w:t xml:space="preserve">úrok z prodlení ve výši </w:t>
      </w:r>
      <w:r w:rsidR="00726DA5" w:rsidRPr="005B7654">
        <w:rPr>
          <w:rFonts w:ascii="Cambria" w:hAnsi="Cambria"/>
        </w:rPr>
        <w:t>0,</w:t>
      </w:r>
      <w:r w:rsidR="001F35ED">
        <w:rPr>
          <w:rFonts w:ascii="Cambria" w:hAnsi="Cambria"/>
        </w:rPr>
        <w:t>0</w:t>
      </w:r>
      <w:r w:rsidR="003711DB">
        <w:rPr>
          <w:rFonts w:ascii="Cambria" w:hAnsi="Cambria"/>
        </w:rPr>
        <w:t>1</w:t>
      </w:r>
      <w:r w:rsidR="00726DA5" w:rsidRPr="005B7654">
        <w:rPr>
          <w:rFonts w:ascii="Cambria" w:hAnsi="Cambria"/>
        </w:rPr>
        <w:t xml:space="preserve"> %</w:t>
      </w:r>
      <w:r w:rsidR="00726DA5" w:rsidRPr="005B7654">
        <w:rPr>
          <w:rFonts w:ascii="Cambria" w:hAnsi="Cambria"/>
          <w:color w:val="FF0000"/>
        </w:rPr>
        <w:t xml:space="preserve"> </w:t>
      </w:r>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6D9E850F" w14:textId="77777777" w:rsidR="00977317" w:rsidRPr="005B7654" w:rsidRDefault="00977317" w:rsidP="005B7654">
      <w:pPr>
        <w:jc w:val="both"/>
        <w:rPr>
          <w:rFonts w:ascii="Cambria" w:hAnsi="Cambria"/>
          <w:b/>
        </w:rPr>
      </w:pPr>
    </w:p>
    <w:p w14:paraId="75638EB3" w14:textId="0A15C8AB"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rodlení </w:t>
      </w:r>
      <w:r w:rsidR="00F308AA" w:rsidRPr="005B7654">
        <w:rPr>
          <w:rFonts w:ascii="Cambria" w:hAnsi="Cambria"/>
        </w:rPr>
        <w:t xml:space="preserve">kupujícího </w:t>
      </w:r>
      <w:r w:rsidRPr="005B7654">
        <w:rPr>
          <w:rFonts w:ascii="Cambria" w:hAnsi="Cambria"/>
        </w:rPr>
        <w:t xml:space="preserve">s úhradou faktury delší </w:t>
      </w:r>
      <w:r w:rsidR="002C3913">
        <w:rPr>
          <w:rFonts w:ascii="Cambria" w:hAnsi="Cambria"/>
        </w:rPr>
        <w:t>než</w:t>
      </w:r>
      <w:r w:rsidRPr="005B7654">
        <w:rPr>
          <w:rFonts w:ascii="Cambria" w:hAnsi="Cambria"/>
        </w:rPr>
        <w:t xml:space="preserve"> </w:t>
      </w:r>
      <w:r w:rsidR="001C1B8B" w:rsidRPr="005B7654">
        <w:rPr>
          <w:rFonts w:ascii="Cambria" w:hAnsi="Cambria"/>
        </w:rPr>
        <w:t>třicet</w:t>
      </w:r>
      <w:r w:rsidR="00726DA5" w:rsidRPr="005B7654">
        <w:rPr>
          <w:rFonts w:ascii="Cambria" w:hAnsi="Cambria"/>
          <w:color w:val="FF0000"/>
        </w:rPr>
        <w:t xml:space="preserve"> </w:t>
      </w:r>
      <w:r w:rsidRPr="005B7654">
        <w:rPr>
          <w:rFonts w:ascii="Cambria" w:hAnsi="Cambria"/>
        </w:rPr>
        <w:t>dnů se považuje za podstatné porušení smlouvy.</w:t>
      </w:r>
    </w:p>
    <w:p w14:paraId="07666BC8" w14:textId="77777777" w:rsidR="00977317" w:rsidRPr="005B7654" w:rsidRDefault="00977317" w:rsidP="005B7654">
      <w:pPr>
        <w:jc w:val="both"/>
        <w:rPr>
          <w:rFonts w:ascii="Cambria" w:hAnsi="Cambria"/>
          <w:b/>
        </w:rPr>
      </w:pPr>
    </w:p>
    <w:p w14:paraId="7F4189C8"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104FAB5B" w14:textId="77777777" w:rsidR="001A5F9C" w:rsidRPr="005B7654" w:rsidRDefault="001A5F9C" w:rsidP="005B7654">
      <w:pPr>
        <w:jc w:val="center"/>
        <w:rPr>
          <w:rFonts w:ascii="Cambria" w:hAnsi="Cambria"/>
          <w:b/>
        </w:rPr>
      </w:pPr>
    </w:p>
    <w:p w14:paraId="5B6D7289"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11C26ED1"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6B22072A"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1379BBCA" w14:textId="77777777" w:rsidR="00977317" w:rsidRPr="005B7654" w:rsidRDefault="00977317" w:rsidP="00977317">
      <w:pPr>
        <w:pStyle w:val="Zkladntext"/>
        <w:spacing w:line="240" w:lineRule="atLeast"/>
        <w:jc w:val="both"/>
        <w:rPr>
          <w:rFonts w:ascii="Cambria" w:hAnsi="Cambria"/>
        </w:rPr>
      </w:pPr>
    </w:p>
    <w:p w14:paraId="4025ECA7"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09F4AC52" w14:textId="77777777" w:rsidR="00977317" w:rsidRPr="005B7654" w:rsidRDefault="00977317" w:rsidP="002D4151">
      <w:pPr>
        <w:pStyle w:val="Zkladntext"/>
        <w:spacing w:line="240" w:lineRule="atLeast"/>
        <w:ind w:left="709" w:hanging="709"/>
        <w:jc w:val="both"/>
        <w:rPr>
          <w:rFonts w:ascii="Cambria" w:hAnsi="Cambria"/>
        </w:rPr>
      </w:pPr>
    </w:p>
    <w:p w14:paraId="0A837D9D"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7176AFD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7145F4EC"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23D1E5C4"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46685690"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2BCD9B4B" w14:textId="77777777" w:rsidR="00977317" w:rsidRPr="005B7654" w:rsidRDefault="00977317" w:rsidP="002D4151">
      <w:pPr>
        <w:pStyle w:val="Zkladntext"/>
        <w:spacing w:line="240" w:lineRule="atLeast"/>
        <w:ind w:left="709" w:hanging="709"/>
        <w:jc w:val="both"/>
        <w:rPr>
          <w:rFonts w:ascii="Cambria" w:hAnsi="Cambria"/>
        </w:rPr>
      </w:pPr>
    </w:p>
    <w:p w14:paraId="09CB62F1"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5A9F7118"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31C292BE"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10844184"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3CD22B29" w14:textId="77777777" w:rsidR="00977317" w:rsidRPr="005B7654" w:rsidRDefault="00977317" w:rsidP="002D4151">
      <w:pPr>
        <w:pStyle w:val="Zkladntext"/>
        <w:spacing w:line="240" w:lineRule="atLeast"/>
        <w:ind w:left="709" w:hanging="709"/>
        <w:jc w:val="both"/>
        <w:rPr>
          <w:rFonts w:ascii="Cambria" w:hAnsi="Cambria"/>
        </w:rPr>
      </w:pPr>
    </w:p>
    <w:p w14:paraId="65CEA54D"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43A859E8" w14:textId="77777777" w:rsidR="00977317" w:rsidRPr="005B7654" w:rsidRDefault="00977317" w:rsidP="005B7654">
      <w:pPr>
        <w:pStyle w:val="Zkladntext"/>
        <w:spacing w:line="240" w:lineRule="atLeast"/>
        <w:jc w:val="both"/>
        <w:rPr>
          <w:rFonts w:ascii="Cambria" w:hAnsi="Cambria"/>
        </w:rPr>
      </w:pPr>
    </w:p>
    <w:p w14:paraId="2C8DF871"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326EB174" w14:textId="77777777" w:rsidR="009049FF" w:rsidRPr="005B7654" w:rsidRDefault="009049FF" w:rsidP="00385A55">
      <w:pPr>
        <w:pStyle w:val="Zkladntext"/>
        <w:tabs>
          <w:tab w:val="num" w:pos="2160"/>
        </w:tabs>
        <w:spacing w:line="240" w:lineRule="atLeast"/>
        <w:rPr>
          <w:rFonts w:ascii="Cambria" w:hAnsi="Cambria"/>
          <w:b/>
        </w:rPr>
      </w:pPr>
    </w:p>
    <w:p w14:paraId="5B9A719A"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4F04FF34"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0DBF5B11" w14:textId="77777777" w:rsidR="00977317" w:rsidRPr="005B7654" w:rsidRDefault="00977317" w:rsidP="00977317">
      <w:pPr>
        <w:pStyle w:val="Zkladntext"/>
        <w:spacing w:line="240" w:lineRule="atLeast"/>
        <w:rPr>
          <w:rFonts w:ascii="Cambria" w:hAnsi="Cambria"/>
          <w:b/>
        </w:rPr>
      </w:pPr>
    </w:p>
    <w:p w14:paraId="0115413E" w14:textId="77777777"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 xml:space="preserve">Záruční doba poskytnuta na celý stroj je </w:t>
      </w:r>
      <w:r w:rsidR="00BE1CB0" w:rsidRPr="0068228E">
        <w:rPr>
          <w:rFonts w:asciiTheme="majorHAnsi" w:hAnsiTheme="majorHAnsi"/>
        </w:rPr>
        <w:t>12</w:t>
      </w:r>
      <w:r w:rsidRPr="0068228E">
        <w:rPr>
          <w:rFonts w:asciiTheme="majorHAnsi" w:hAnsiTheme="majorHAnsi"/>
        </w:rPr>
        <w:t xml:space="preserve"> měsíců</w:t>
      </w:r>
      <w:r w:rsidR="00BE1CB0" w:rsidRPr="00735E27">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2774A57E" w14:textId="77777777" w:rsidR="00CC4E4E" w:rsidRPr="00BC2491" w:rsidRDefault="00CC4E4E" w:rsidP="00CC4E4E">
      <w:pPr>
        <w:pStyle w:val="Zkladntext"/>
        <w:tabs>
          <w:tab w:val="num" w:pos="709"/>
        </w:tabs>
        <w:spacing w:line="240" w:lineRule="atLeast"/>
        <w:jc w:val="both"/>
        <w:rPr>
          <w:rFonts w:ascii="Cambria" w:hAnsi="Cambria"/>
        </w:rPr>
      </w:pPr>
    </w:p>
    <w:p w14:paraId="40FD8E91"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5A533411"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45015B2C"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60138F82"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97556F9"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55968C1C"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0B89FF78"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32BA6602" w14:textId="46062B40"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w:t>
      </w:r>
      <w:r w:rsidR="0068228E">
        <w:rPr>
          <w:rFonts w:ascii="Cambria" w:hAnsi="Cambria"/>
        </w:rPr>
        <w:t>,</w:t>
      </w:r>
      <w:r w:rsidR="00977317" w:rsidRPr="005B7654">
        <w:rPr>
          <w:rFonts w:ascii="Cambria" w:hAnsi="Cambria"/>
        </w:rPr>
        <w:t xml:space="preserve"> jak se projevují. Dále v reklamaci </w:t>
      </w:r>
      <w:r w:rsidR="00154F6E" w:rsidRPr="005B7654">
        <w:rPr>
          <w:rFonts w:ascii="Cambria" w:hAnsi="Cambria"/>
        </w:rPr>
        <w:lastRenderedPageBreak/>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33E82B20"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CCB40A4"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4C7BC17F"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42BB10F5"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1D866F75" w14:textId="77777777" w:rsidR="00977317" w:rsidRPr="005B7654" w:rsidRDefault="00977317" w:rsidP="00977317">
      <w:pPr>
        <w:ind w:left="708"/>
        <w:jc w:val="both"/>
        <w:rPr>
          <w:rFonts w:ascii="Cambria" w:hAnsi="Cambria"/>
        </w:rPr>
      </w:pPr>
    </w:p>
    <w:p w14:paraId="496E96EC"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32A0B726"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5A9EF75B"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1F8453FF"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329733BB" w14:textId="77777777" w:rsidR="00977317" w:rsidRPr="005B7654" w:rsidRDefault="00977317" w:rsidP="00977317">
      <w:pPr>
        <w:pStyle w:val="Zkladntext"/>
        <w:tabs>
          <w:tab w:val="num" w:pos="2136"/>
        </w:tabs>
        <w:spacing w:line="240" w:lineRule="atLeast"/>
        <w:jc w:val="both"/>
        <w:rPr>
          <w:rFonts w:ascii="Cambria" w:hAnsi="Cambria"/>
        </w:rPr>
      </w:pPr>
    </w:p>
    <w:p w14:paraId="6DA85B75"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6EC97F21" w14:textId="77777777" w:rsidR="0062768B" w:rsidRDefault="0062768B" w:rsidP="0062768B">
      <w:pPr>
        <w:pStyle w:val="Odstavecseseznamem"/>
        <w:rPr>
          <w:rFonts w:ascii="Cambria" w:hAnsi="Cambria"/>
        </w:rPr>
      </w:pPr>
    </w:p>
    <w:p w14:paraId="431EF6EB"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15F37ECC" w14:textId="77777777" w:rsidR="006A6E25" w:rsidRDefault="006A6E25" w:rsidP="006A6E25">
      <w:pPr>
        <w:pStyle w:val="Zkladntext"/>
        <w:tabs>
          <w:tab w:val="num" w:pos="2160"/>
        </w:tabs>
        <w:spacing w:line="240" w:lineRule="atLeast"/>
        <w:jc w:val="both"/>
        <w:rPr>
          <w:rFonts w:ascii="Cambria" w:hAnsi="Cambria"/>
        </w:rPr>
      </w:pPr>
    </w:p>
    <w:p w14:paraId="39542164"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6B91C587"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5253C1D4"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723FD088"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152FEE8A"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6ADEE4CB" w14:textId="77777777" w:rsidR="009E0DE0" w:rsidRDefault="009E0DE0" w:rsidP="009E0DE0">
      <w:pPr>
        <w:pStyle w:val="Zkladntext"/>
        <w:tabs>
          <w:tab w:val="num" w:pos="2160"/>
        </w:tabs>
        <w:spacing w:line="240" w:lineRule="atLeast"/>
        <w:jc w:val="both"/>
        <w:rPr>
          <w:rFonts w:ascii="Cambria" w:hAnsi="Cambria"/>
        </w:rPr>
      </w:pPr>
    </w:p>
    <w:p w14:paraId="03FC3696"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 intervalech a rozsahu předepsaném výrobcem stroje v období mezi předáním stroje kupujícímu a okamžikem závady.</w:t>
      </w:r>
    </w:p>
    <w:p w14:paraId="7DC6CF43" w14:textId="77777777" w:rsidR="000914A5" w:rsidRPr="005B7654" w:rsidRDefault="000914A5" w:rsidP="000914A5">
      <w:pPr>
        <w:pStyle w:val="Zkladntext"/>
        <w:tabs>
          <w:tab w:val="num" w:pos="2160"/>
        </w:tabs>
        <w:spacing w:line="240" w:lineRule="atLeast"/>
        <w:jc w:val="both"/>
        <w:rPr>
          <w:rFonts w:ascii="Cambria" w:hAnsi="Cambria"/>
        </w:rPr>
      </w:pPr>
    </w:p>
    <w:p w14:paraId="4F0A3513"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55A2FDEE"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68F4801B" w14:textId="77777777" w:rsidR="00361F7B" w:rsidRPr="005B7654" w:rsidRDefault="00361F7B" w:rsidP="00361F7B">
      <w:pPr>
        <w:jc w:val="both"/>
        <w:rPr>
          <w:rFonts w:ascii="Cambria" w:hAnsi="Cambria"/>
          <w:b/>
          <w:sz w:val="22"/>
          <w:szCs w:val="22"/>
        </w:rPr>
      </w:pPr>
    </w:p>
    <w:p w14:paraId="06E37430"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5EED09E3" w14:textId="50482238" w:rsidR="00D304BF" w:rsidRPr="00D304B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lastRenderedPageBreak/>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 xml:space="preserve">do </w:t>
      </w:r>
      <w:r w:rsidR="002C3913" w:rsidRPr="002C3913">
        <w:rPr>
          <w:rFonts w:asciiTheme="majorHAnsi" w:hAnsiTheme="majorHAnsi"/>
          <w:highlight w:val="yellow"/>
        </w:rPr>
        <w:t>……..</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9C173D">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r w:rsidR="002C3913">
        <w:rPr>
          <w:rFonts w:asciiTheme="majorHAnsi" w:hAnsiTheme="majorHAnsi"/>
        </w:rPr>
        <w:t xml:space="preserve"> </w:t>
      </w:r>
      <w:r w:rsidR="002C3913">
        <w:rPr>
          <w:rFonts w:asciiTheme="majorHAnsi" w:hAnsiTheme="majorHAnsi"/>
          <w:i/>
          <w:iCs/>
        </w:rPr>
        <w:t>(Doplní účastník dle své nabídky. Zadavatel požaduje, aby rychlost servisního zásahu byla maximálně 48 hodin</w:t>
      </w:r>
      <w:r w:rsidR="002B39F3">
        <w:rPr>
          <w:rFonts w:asciiTheme="majorHAnsi" w:hAnsiTheme="majorHAnsi"/>
          <w:i/>
          <w:iCs/>
        </w:rPr>
        <w:t xml:space="preserve"> od nahlášení vady kupujícím</w:t>
      </w:r>
      <w:r w:rsidR="002C3913">
        <w:rPr>
          <w:rFonts w:asciiTheme="majorHAnsi" w:hAnsiTheme="majorHAnsi"/>
          <w:i/>
          <w:iCs/>
        </w:rPr>
        <w:t>)</w:t>
      </w:r>
    </w:p>
    <w:p w14:paraId="46A12900" w14:textId="77777777" w:rsidR="00361F7B" w:rsidRPr="005B7654" w:rsidRDefault="00361F7B" w:rsidP="00C4022B">
      <w:pPr>
        <w:tabs>
          <w:tab w:val="left" w:pos="709"/>
        </w:tabs>
        <w:spacing w:line="276" w:lineRule="auto"/>
        <w:jc w:val="both"/>
        <w:outlineLvl w:val="1"/>
        <w:rPr>
          <w:rFonts w:ascii="Cambria" w:hAnsi="Cambria"/>
        </w:rPr>
      </w:pPr>
    </w:p>
    <w:p w14:paraId="2FAEAF2E"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5B834ACE" w14:textId="77777777" w:rsidR="00361F7B" w:rsidRPr="005B7654" w:rsidRDefault="00361F7B" w:rsidP="00C4022B">
      <w:pPr>
        <w:tabs>
          <w:tab w:val="left" w:pos="709"/>
        </w:tabs>
        <w:spacing w:line="276" w:lineRule="auto"/>
        <w:jc w:val="both"/>
        <w:outlineLvl w:val="1"/>
        <w:rPr>
          <w:rFonts w:ascii="Cambria" w:hAnsi="Cambria"/>
        </w:rPr>
      </w:pPr>
    </w:p>
    <w:p w14:paraId="56D9AB88"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7796736B" w14:textId="77777777" w:rsidR="00361F7B" w:rsidRPr="005B7654" w:rsidRDefault="00361F7B" w:rsidP="00C4022B">
      <w:pPr>
        <w:tabs>
          <w:tab w:val="left" w:pos="709"/>
        </w:tabs>
        <w:spacing w:line="276" w:lineRule="auto"/>
        <w:jc w:val="both"/>
        <w:outlineLvl w:val="1"/>
        <w:rPr>
          <w:rFonts w:ascii="Cambria" w:hAnsi="Cambria"/>
        </w:rPr>
      </w:pPr>
    </w:p>
    <w:p w14:paraId="61D6C91A"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07EDE6C1" w14:textId="77777777" w:rsidR="00096377" w:rsidRPr="005B7654" w:rsidRDefault="00096377" w:rsidP="00096377">
      <w:pPr>
        <w:tabs>
          <w:tab w:val="left" w:pos="709"/>
        </w:tabs>
        <w:spacing w:line="276" w:lineRule="auto"/>
        <w:jc w:val="both"/>
        <w:outlineLvl w:val="1"/>
        <w:rPr>
          <w:rFonts w:ascii="Cambria" w:hAnsi="Cambria"/>
        </w:rPr>
      </w:pPr>
    </w:p>
    <w:p w14:paraId="4CBA3AB3"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1F6AD4E6"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6076364C"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320DEB09"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5AFE818C" w14:textId="23F14346"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F014AF">
        <w:rPr>
          <w:rFonts w:ascii="Cambria" w:hAnsi="Cambria"/>
        </w:rPr>
        <w:t>0,</w:t>
      </w:r>
      <w:r w:rsidR="003405F9" w:rsidRPr="00F014AF">
        <w:rPr>
          <w:rFonts w:ascii="Cambria" w:hAnsi="Cambria"/>
        </w:rPr>
        <w:t>0</w:t>
      </w:r>
      <w:r w:rsidR="0068228E">
        <w:rPr>
          <w:rFonts w:ascii="Cambria" w:hAnsi="Cambria"/>
        </w:rPr>
        <w:t>1</w:t>
      </w:r>
      <w:r w:rsidR="003405F9" w:rsidRPr="00F014AF">
        <w:rPr>
          <w:rFonts w:ascii="Cambria" w:hAnsi="Cambria"/>
        </w:rPr>
        <w:t xml:space="preserve"> </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70BCCA6C" w14:textId="77777777" w:rsidR="00361F7B" w:rsidRPr="005B7654" w:rsidRDefault="00361F7B" w:rsidP="00C4022B">
      <w:pPr>
        <w:spacing w:line="276" w:lineRule="auto"/>
        <w:jc w:val="both"/>
        <w:rPr>
          <w:rFonts w:ascii="Cambria" w:hAnsi="Cambria"/>
        </w:rPr>
      </w:pPr>
    </w:p>
    <w:p w14:paraId="15AE8706"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637EB955" w14:textId="77777777" w:rsidR="00361F7B" w:rsidRPr="005B7654" w:rsidRDefault="00361F7B" w:rsidP="00C4022B">
      <w:pPr>
        <w:spacing w:line="276" w:lineRule="auto"/>
        <w:jc w:val="both"/>
        <w:rPr>
          <w:rFonts w:ascii="Cambria" w:hAnsi="Cambria"/>
        </w:rPr>
      </w:pPr>
    </w:p>
    <w:p w14:paraId="0F98EF03"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7916069A" w14:textId="77777777" w:rsidR="00361F7B" w:rsidRPr="005B7654" w:rsidRDefault="00361F7B" w:rsidP="00C4022B">
      <w:pPr>
        <w:pStyle w:val="Zkladntext"/>
        <w:spacing w:line="276" w:lineRule="auto"/>
        <w:jc w:val="both"/>
        <w:rPr>
          <w:rFonts w:ascii="Cambria" w:hAnsi="Cambria"/>
          <w:szCs w:val="24"/>
        </w:rPr>
      </w:pPr>
    </w:p>
    <w:p w14:paraId="5D082AD8"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1D6085B3" w14:textId="77777777" w:rsidR="00CB2E2A" w:rsidRPr="00CB2E2A" w:rsidRDefault="00CB2E2A" w:rsidP="00CB2E2A">
      <w:pPr>
        <w:pStyle w:val="Zkladntext"/>
        <w:spacing w:line="276" w:lineRule="auto"/>
        <w:jc w:val="both"/>
        <w:rPr>
          <w:rFonts w:ascii="Cambria" w:hAnsi="Cambria"/>
          <w:szCs w:val="24"/>
        </w:rPr>
      </w:pPr>
    </w:p>
    <w:p w14:paraId="1AF5E6B7"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lastRenderedPageBreak/>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66A0C748" w14:textId="77777777" w:rsidR="00F05A3C" w:rsidRPr="005B7654" w:rsidRDefault="00F05A3C" w:rsidP="00977317">
      <w:pPr>
        <w:pStyle w:val="Zkladntext"/>
        <w:spacing w:line="240" w:lineRule="atLeast"/>
        <w:jc w:val="center"/>
        <w:rPr>
          <w:rFonts w:ascii="Cambria" w:hAnsi="Cambria"/>
          <w:b/>
        </w:rPr>
      </w:pPr>
    </w:p>
    <w:p w14:paraId="4109F5F7"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362DD248"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16E8EDEC" w14:textId="77777777" w:rsidR="00977317" w:rsidRPr="005B7654" w:rsidRDefault="00977317" w:rsidP="00977317">
      <w:pPr>
        <w:pStyle w:val="Zkladntext"/>
        <w:spacing w:line="240" w:lineRule="atLeast"/>
        <w:jc w:val="center"/>
        <w:rPr>
          <w:rFonts w:ascii="Cambria" w:hAnsi="Cambria"/>
          <w:b/>
        </w:rPr>
      </w:pPr>
    </w:p>
    <w:p w14:paraId="00FC4171"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68674332"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5C89C961"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2CFF68FA"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5D6B1762" w14:textId="77777777" w:rsidR="00977317" w:rsidRPr="005B7654" w:rsidRDefault="00977317" w:rsidP="00C4022B">
      <w:pPr>
        <w:pStyle w:val="Zkladntext"/>
        <w:tabs>
          <w:tab w:val="num" w:pos="709"/>
          <w:tab w:val="num" w:pos="2160"/>
        </w:tabs>
        <w:spacing w:line="240" w:lineRule="atLeast"/>
        <w:rPr>
          <w:rFonts w:ascii="Cambria" w:hAnsi="Cambria"/>
          <w:b/>
        </w:rPr>
      </w:pPr>
    </w:p>
    <w:p w14:paraId="706CFF43"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2089A66D" w14:textId="77777777" w:rsidR="00977317" w:rsidRPr="005B7654" w:rsidRDefault="00977317" w:rsidP="00C4022B">
      <w:pPr>
        <w:pStyle w:val="Zkladntext"/>
        <w:tabs>
          <w:tab w:val="num" w:pos="709"/>
        </w:tabs>
        <w:spacing w:line="276" w:lineRule="auto"/>
        <w:jc w:val="both"/>
        <w:rPr>
          <w:rFonts w:ascii="Cambria" w:hAnsi="Cambria"/>
        </w:rPr>
      </w:pPr>
    </w:p>
    <w:p w14:paraId="5BC26B74"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4CA12266" w14:textId="77777777" w:rsidR="00C4022B" w:rsidRDefault="00C4022B" w:rsidP="00977317">
      <w:pPr>
        <w:pStyle w:val="Zkladntext"/>
        <w:tabs>
          <w:tab w:val="num" w:pos="720"/>
        </w:tabs>
        <w:spacing w:line="240" w:lineRule="atLeast"/>
        <w:jc w:val="both"/>
        <w:rPr>
          <w:rFonts w:ascii="Cambria" w:hAnsi="Cambria"/>
        </w:rPr>
      </w:pPr>
    </w:p>
    <w:p w14:paraId="5CB1740D"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1EBDFE20"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79CADE93" w14:textId="77777777" w:rsidR="00977317" w:rsidRPr="005B7654" w:rsidRDefault="00977317" w:rsidP="00977317">
      <w:pPr>
        <w:pStyle w:val="Zkladntext"/>
        <w:spacing w:line="240" w:lineRule="atLeast"/>
        <w:jc w:val="center"/>
        <w:rPr>
          <w:rFonts w:ascii="Cambria" w:hAnsi="Cambria"/>
          <w:b/>
        </w:rPr>
      </w:pPr>
    </w:p>
    <w:p w14:paraId="76C99C25"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2F782344" w14:textId="77777777" w:rsidR="00977317" w:rsidRPr="005B7654" w:rsidRDefault="00977317" w:rsidP="00C4022B">
      <w:pPr>
        <w:tabs>
          <w:tab w:val="left" w:pos="709"/>
        </w:tabs>
        <w:spacing w:line="276" w:lineRule="auto"/>
        <w:jc w:val="both"/>
        <w:rPr>
          <w:rFonts w:ascii="Cambria" w:hAnsi="Cambria"/>
        </w:rPr>
      </w:pPr>
    </w:p>
    <w:p w14:paraId="2EEDA9DE"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6E9A6C08" w14:textId="77777777" w:rsidR="00977317" w:rsidRPr="005B7654" w:rsidRDefault="00977317" w:rsidP="00C4022B">
      <w:pPr>
        <w:tabs>
          <w:tab w:val="left" w:pos="709"/>
        </w:tabs>
        <w:spacing w:line="276" w:lineRule="auto"/>
        <w:jc w:val="both"/>
        <w:rPr>
          <w:rFonts w:ascii="Cambria" w:hAnsi="Cambria"/>
        </w:rPr>
      </w:pPr>
    </w:p>
    <w:p w14:paraId="352F6C90"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77649B50" w14:textId="77777777" w:rsidR="00977317" w:rsidRPr="005B7654" w:rsidRDefault="00977317" w:rsidP="00C4022B">
      <w:pPr>
        <w:tabs>
          <w:tab w:val="left" w:pos="709"/>
        </w:tabs>
        <w:spacing w:line="276" w:lineRule="auto"/>
        <w:jc w:val="both"/>
        <w:rPr>
          <w:rFonts w:ascii="Cambria" w:hAnsi="Cambria"/>
        </w:rPr>
      </w:pPr>
    </w:p>
    <w:p w14:paraId="69A74572"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 xml:space="preserve">Odstoupení od smlouvy nastává dnem následujícím po dni, ve kterém bylo písemné oznámení o odstoupení od smlouvy doručeno druhé straně, pokud druhá strana nepopře ve stanovené lhůtě důvod odstoupení. V opačném případě je dnem </w:t>
      </w:r>
      <w:r w:rsidRPr="005B7654">
        <w:rPr>
          <w:rFonts w:ascii="Cambria" w:hAnsi="Cambria"/>
        </w:rPr>
        <w:lastRenderedPageBreak/>
        <w:t>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51200A25" w14:textId="77777777" w:rsidR="00EA09C9" w:rsidRPr="005B7654" w:rsidRDefault="00EA09C9" w:rsidP="00C4022B">
      <w:pPr>
        <w:tabs>
          <w:tab w:val="left" w:pos="709"/>
        </w:tabs>
        <w:jc w:val="center"/>
        <w:rPr>
          <w:rFonts w:ascii="Cambria" w:hAnsi="Cambria"/>
          <w:b/>
        </w:rPr>
      </w:pPr>
    </w:p>
    <w:p w14:paraId="5531FE37"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79F25679"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60EC5FA2"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14:paraId="671DB778"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7A146CD4"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7C9FF2FA"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1F396BAA"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78E4228F"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630EC4EE" w14:textId="77777777" w:rsidR="001F471E" w:rsidRPr="001F471E" w:rsidRDefault="001F471E" w:rsidP="001F471E">
      <w:pPr>
        <w:rPr>
          <w:lang w:eastAsia="en-US"/>
        </w:rPr>
      </w:pPr>
    </w:p>
    <w:p w14:paraId="48A5B767"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1879B533" w14:textId="77777777" w:rsidR="007C1157" w:rsidRPr="001F471E" w:rsidRDefault="007C1157" w:rsidP="001F471E">
      <w:pPr>
        <w:pStyle w:val="Odstavecseseznamem"/>
        <w:spacing w:line="276" w:lineRule="auto"/>
        <w:ind w:left="0"/>
        <w:rPr>
          <w:rFonts w:ascii="Cambria" w:hAnsi="Cambria" w:cstheme="minorHAnsi"/>
        </w:rPr>
      </w:pPr>
    </w:p>
    <w:p w14:paraId="102923A5"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15493AAC" w14:textId="77777777" w:rsidR="007C1157" w:rsidRPr="001F471E" w:rsidRDefault="007C1157" w:rsidP="001F471E">
      <w:pPr>
        <w:pStyle w:val="Odstavecseseznamem"/>
        <w:spacing w:line="276" w:lineRule="auto"/>
        <w:ind w:left="0"/>
        <w:rPr>
          <w:rFonts w:ascii="Cambria" w:hAnsi="Cambria" w:cstheme="minorHAnsi"/>
        </w:rPr>
      </w:pPr>
    </w:p>
    <w:p w14:paraId="355CA822"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 xml:space="preserve">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w:t>
      </w:r>
      <w:r w:rsidRPr="001F471E">
        <w:rPr>
          <w:rFonts w:ascii="Cambria" w:hAnsi="Cambria"/>
        </w:rPr>
        <w:lastRenderedPageBreak/>
        <w:t>zakázky podílejí a bez ohledu na to, zda jsou práce na předmětu plnění prováděny bezprostředně prodávajícím či jeho poddodavateli.</w:t>
      </w:r>
    </w:p>
    <w:p w14:paraId="3EAAFD6A" w14:textId="77777777" w:rsidR="007C1157" w:rsidRPr="001F471E" w:rsidRDefault="007C1157" w:rsidP="001F471E">
      <w:pPr>
        <w:pStyle w:val="Odstavecseseznamem"/>
        <w:spacing w:line="276" w:lineRule="auto"/>
        <w:ind w:left="0"/>
        <w:rPr>
          <w:rFonts w:ascii="Cambria" w:hAnsi="Cambria" w:cstheme="minorHAnsi"/>
        </w:rPr>
      </w:pPr>
    </w:p>
    <w:p w14:paraId="40C895E9"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6A2BF3A5"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332EDF47"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28387492"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14:paraId="18DCCD59" w14:textId="77777777" w:rsidR="00341BC4" w:rsidRDefault="00341BC4" w:rsidP="00C4022B">
      <w:pPr>
        <w:tabs>
          <w:tab w:val="left" w:pos="709"/>
        </w:tabs>
        <w:jc w:val="center"/>
        <w:rPr>
          <w:rFonts w:ascii="Cambria" w:hAnsi="Cambria"/>
          <w:b/>
        </w:rPr>
      </w:pPr>
    </w:p>
    <w:p w14:paraId="69BE8DAC" w14:textId="77777777" w:rsidR="007C1157" w:rsidRPr="005B7654" w:rsidRDefault="007C1157" w:rsidP="00C4022B">
      <w:pPr>
        <w:tabs>
          <w:tab w:val="left" w:pos="709"/>
        </w:tabs>
        <w:jc w:val="center"/>
        <w:rPr>
          <w:rFonts w:ascii="Cambria" w:hAnsi="Cambria"/>
          <w:b/>
        </w:rPr>
      </w:pPr>
      <w:r>
        <w:rPr>
          <w:rFonts w:ascii="Cambria" w:hAnsi="Cambria"/>
          <w:b/>
        </w:rPr>
        <w:t>XIV.</w:t>
      </w:r>
    </w:p>
    <w:p w14:paraId="4E4DDE1E"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1C4F0E8D"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1FEDEF0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smlouvě popř. dohodou. Jiné zápisy, protokoly apod., se za změnu smlouvy nepovažují. </w:t>
      </w:r>
    </w:p>
    <w:p w14:paraId="05F85F34" w14:textId="77777777" w:rsidR="00977317" w:rsidRPr="005B7654" w:rsidRDefault="00977317" w:rsidP="00C4022B">
      <w:pPr>
        <w:pStyle w:val="Zkladntext"/>
        <w:tabs>
          <w:tab w:val="left" w:pos="709"/>
        </w:tabs>
        <w:spacing w:line="240" w:lineRule="atLeast"/>
        <w:jc w:val="both"/>
        <w:rPr>
          <w:rFonts w:ascii="Cambria" w:hAnsi="Cambria"/>
        </w:rPr>
      </w:pPr>
    </w:p>
    <w:p w14:paraId="2468F814"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6A01D4DB" w14:textId="77777777" w:rsidR="00977317" w:rsidRPr="005B7654" w:rsidRDefault="00977317" w:rsidP="00C4022B">
      <w:pPr>
        <w:pStyle w:val="Zkladntext"/>
        <w:tabs>
          <w:tab w:val="left" w:pos="709"/>
        </w:tabs>
        <w:spacing w:line="240" w:lineRule="atLeast"/>
        <w:jc w:val="both"/>
        <w:rPr>
          <w:rFonts w:ascii="Cambria" w:hAnsi="Cambria"/>
        </w:rPr>
      </w:pPr>
    </w:p>
    <w:p w14:paraId="634FBB3C"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04CED94C" w14:textId="77777777" w:rsidR="00977317" w:rsidRPr="005B7654" w:rsidRDefault="00977317" w:rsidP="00C4022B">
      <w:pPr>
        <w:pStyle w:val="Zkladntext"/>
        <w:tabs>
          <w:tab w:val="left" w:pos="709"/>
        </w:tabs>
        <w:spacing w:line="240" w:lineRule="atLeast"/>
        <w:jc w:val="both"/>
        <w:rPr>
          <w:rFonts w:ascii="Cambria" w:hAnsi="Cambria"/>
        </w:rPr>
      </w:pPr>
    </w:p>
    <w:p w14:paraId="0E72ECB0"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69EED8A1" w14:textId="77777777" w:rsidR="00FE7A84" w:rsidRPr="00FE7A84" w:rsidRDefault="00FE7A84" w:rsidP="00FE7A84">
      <w:pPr>
        <w:pStyle w:val="Odstavecseseznamem"/>
        <w:rPr>
          <w:rFonts w:asciiTheme="majorHAnsi" w:hAnsiTheme="majorHAnsi"/>
        </w:rPr>
      </w:pPr>
    </w:p>
    <w:p w14:paraId="0AF97747"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1F6189A7" w14:textId="77777777" w:rsidR="00ED4239" w:rsidRPr="005B7654" w:rsidRDefault="00ED4239" w:rsidP="00C4022B">
      <w:pPr>
        <w:pStyle w:val="Zkladntext"/>
        <w:tabs>
          <w:tab w:val="left" w:pos="709"/>
        </w:tabs>
        <w:spacing w:line="240" w:lineRule="atLeast"/>
        <w:jc w:val="both"/>
        <w:rPr>
          <w:rFonts w:ascii="Cambria" w:hAnsi="Cambria"/>
        </w:rPr>
      </w:pPr>
    </w:p>
    <w:p w14:paraId="7BEAA19B" w14:textId="77777777" w:rsidR="00EB5975" w:rsidRPr="005B7654"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7346C49F" w14:textId="77777777" w:rsidR="0007509F" w:rsidRPr="005B7654" w:rsidRDefault="0007509F" w:rsidP="00C4022B">
      <w:pPr>
        <w:pStyle w:val="Odstavecseseznamem"/>
        <w:tabs>
          <w:tab w:val="left" w:pos="709"/>
        </w:tabs>
        <w:ind w:left="0"/>
        <w:rPr>
          <w:rFonts w:ascii="Cambria" w:hAnsi="Cambria"/>
        </w:rPr>
      </w:pPr>
    </w:p>
    <w:p w14:paraId="7CF1F7C7"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14:paraId="69BB7C69" w14:textId="77777777" w:rsidR="008E4753" w:rsidRPr="005B7654" w:rsidRDefault="008E4753" w:rsidP="00C4022B">
      <w:pPr>
        <w:pStyle w:val="Odstavecseseznamem"/>
        <w:tabs>
          <w:tab w:val="left" w:pos="709"/>
        </w:tabs>
        <w:ind w:left="0"/>
        <w:rPr>
          <w:rFonts w:ascii="Cambria" w:hAnsi="Cambria"/>
        </w:rPr>
      </w:pPr>
    </w:p>
    <w:p w14:paraId="279AF964"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7F5E32BD" w14:textId="77777777" w:rsidR="00977317" w:rsidRPr="005B7654" w:rsidRDefault="00977317" w:rsidP="00C4022B">
      <w:pPr>
        <w:pStyle w:val="Zkladntext"/>
        <w:tabs>
          <w:tab w:val="left" w:pos="709"/>
        </w:tabs>
        <w:spacing w:line="240" w:lineRule="atLeast"/>
        <w:jc w:val="both"/>
        <w:rPr>
          <w:rFonts w:ascii="Cambria" w:hAnsi="Cambria"/>
        </w:rPr>
      </w:pPr>
    </w:p>
    <w:p w14:paraId="5BCD6C74"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lastRenderedPageBreak/>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72C67847" w14:textId="77777777" w:rsidR="00977317" w:rsidRPr="005B7654" w:rsidRDefault="00977317" w:rsidP="00C4022B">
      <w:pPr>
        <w:pStyle w:val="Zkladntext"/>
        <w:tabs>
          <w:tab w:val="left" w:pos="709"/>
        </w:tabs>
        <w:spacing w:line="240" w:lineRule="atLeast"/>
        <w:jc w:val="both"/>
        <w:rPr>
          <w:rFonts w:ascii="Cambria" w:hAnsi="Cambria"/>
        </w:rPr>
      </w:pPr>
    </w:p>
    <w:p w14:paraId="43012957"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1E9BB7AA" w14:textId="77777777" w:rsidR="00977317" w:rsidRPr="005B7654" w:rsidRDefault="00977317" w:rsidP="008F3BA2">
      <w:pPr>
        <w:pStyle w:val="Zkladntext"/>
        <w:tabs>
          <w:tab w:val="left" w:pos="709"/>
        </w:tabs>
        <w:spacing w:line="240" w:lineRule="atLeast"/>
        <w:jc w:val="both"/>
        <w:rPr>
          <w:rFonts w:ascii="Cambria" w:hAnsi="Cambria"/>
        </w:rPr>
      </w:pPr>
    </w:p>
    <w:p w14:paraId="56E1AC0E"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2A9270E0" w14:textId="77777777" w:rsidR="0066217C" w:rsidRPr="005B7654" w:rsidRDefault="0066217C" w:rsidP="00977317">
      <w:pPr>
        <w:pStyle w:val="Zkladntext"/>
        <w:spacing w:line="240" w:lineRule="atLeast"/>
        <w:jc w:val="both"/>
        <w:rPr>
          <w:rFonts w:ascii="Cambria" w:hAnsi="Cambria"/>
        </w:rPr>
      </w:pPr>
    </w:p>
    <w:p w14:paraId="4F010868" w14:textId="77777777" w:rsidR="009601FD" w:rsidRPr="005B7654" w:rsidRDefault="009601FD" w:rsidP="00977317">
      <w:pPr>
        <w:pStyle w:val="Zkladntext"/>
        <w:spacing w:line="240" w:lineRule="atLeast"/>
        <w:rPr>
          <w:rFonts w:ascii="Cambria" w:hAnsi="Cambria"/>
        </w:rPr>
      </w:pPr>
    </w:p>
    <w:p w14:paraId="75AC5F1C"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70C9B380" w14:textId="77777777" w:rsidR="00977317" w:rsidRPr="005B7654" w:rsidRDefault="00977317" w:rsidP="00977317">
      <w:pPr>
        <w:pStyle w:val="Zkladntext"/>
        <w:spacing w:line="240" w:lineRule="atLeast"/>
        <w:rPr>
          <w:rFonts w:ascii="Cambria" w:hAnsi="Cambria"/>
        </w:rPr>
      </w:pPr>
    </w:p>
    <w:p w14:paraId="04F818EF"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3CE13DCD" w14:textId="77777777" w:rsidR="00977317" w:rsidRPr="005B7654" w:rsidRDefault="00977317" w:rsidP="00977317">
      <w:pPr>
        <w:pStyle w:val="Zkladntext"/>
        <w:spacing w:line="240" w:lineRule="atLeast"/>
        <w:jc w:val="both"/>
        <w:rPr>
          <w:rFonts w:ascii="Cambria" w:hAnsi="Cambria"/>
        </w:rPr>
      </w:pPr>
    </w:p>
    <w:p w14:paraId="280CA50F" w14:textId="592CC0FB" w:rsidR="00E40CA7" w:rsidRPr="005B7654" w:rsidRDefault="00977317" w:rsidP="0068193A">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C0083A">
        <w:rPr>
          <w:rFonts w:ascii="Cambria" w:hAnsi="Cambria"/>
        </w:rPr>
        <w:t>5</w:t>
      </w:r>
      <w:r w:rsidR="00134F81" w:rsidRPr="005B7654">
        <w:rPr>
          <w:rFonts w:ascii="Cambria" w:hAnsi="Cambria"/>
        </w:rPr>
        <w:tab/>
      </w:r>
      <w:r w:rsidR="0068193A">
        <w:rPr>
          <w:rFonts w:ascii="Cambria" w:hAnsi="Cambria"/>
        </w:rPr>
        <w:t>Moravské Budějovice</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C0083A">
        <w:rPr>
          <w:rFonts w:ascii="Cambria" w:hAnsi="Cambria"/>
        </w:rPr>
        <w:t xml:space="preserve"> 2025</w:t>
      </w:r>
    </w:p>
    <w:p w14:paraId="08250426" w14:textId="77777777" w:rsidR="00575157" w:rsidRPr="005B7654" w:rsidRDefault="00575157" w:rsidP="00662EDE">
      <w:pPr>
        <w:pStyle w:val="Zkladntext"/>
        <w:tabs>
          <w:tab w:val="left" w:pos="5103"/>
        </w:tabs>
        <w:spacing w:line="240" w:lineRule="atLeast"/>
        <w:jc w:val="both"/>
        <w:rPr>
          <w:rFonts w:ascii="Cambria" w:hAnsi="Cambria"/>
        </w:rPr>
      </w:pPr>
    </w:p>
    <w:p w14:paraId="0F1CD52A" w14:textId="77777777" w:rsidR="00977317" w:rsidRPr="005B7654" w:rsidRDefault="00977317" w:rsidP="00662EDE">
      <w:pPr>
        <w:pStyle w:val="Zkladntext"/>
        <w:tabs>
          <w:tab w:val="left" w:pos="5103"/>
        </w:tabs>
        <w:spacing w:line="240" w:lineRule="atLeast"/>
        <w:jc w:val="both"/>
        <w:rPr>
          <w:rFonts w:ascii="Cambria" w:hAnsi="Cambria"/>
        </w:rPr>
      </w:pPr>
    </w:p>
    <w:p w14:paraId="602A57F0"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537C8E6B" w14:textId="77777777" w:rsidR="00977317" w:rsidRDefault="00977317" w:rsidP="00662EDE">
      <w:pPr>
        <w:pStyle w:val="Zkladntext"/>
        <w:tabs>
          <w:tab w:val="left" w:pos="5103"/>
        </w:tabs>
        <w:spacing w:line="240" w:lineRule="atLeast"/>
        <w:jc w:val="both"/>
        <w:rPr>
          <w:rFonts w:ascii="Cambria" w:hAnsi="Cambria"/>
        </w:rPr>
      </w:pPr>
    </w:p>
    <w:p w14:paraId="6C707EDA" w14:textId="77777777" w:rsidR="00796E1D" w:rsidRDefault="00796E1D" w:rsidP="00662EDE">
      <w:pPr>
        <w:pStyle w:val="Zkladntext"/>
        <w:tabs>
          <w:tab w:val="left" w:pos="5103"/>
        </w:tabs>
        <w:spacing w:line="240" w:lineRule="atLeast"/>
        <w:jc w:val="both"/>
        <w:rPr>
          <w:rFonts w:ascii="Cambria" w:hAnsi="Cambria"/>
        </w:rPr>
      </w:pPr>
    </w:p>
    <w:p w14:paraId="32BF652F" w14:textId="77777777" w:rsidR="00796E1D" w:rsidRPr="005B7654" w:rsidRDefault="00796E1D" w:rsidP="00662EDE">
      <w:pPr>
        <w:pStyle w:val="Zkladntext"/>
        <w:tabs>
          <w:tab w:val="left" w:pos="5103"/>
        </w:tabs>
        <w:spacing w:line="240" w:lineRule="atLeast"/>
        <w:jc w:val="both"/>
        <w:rPr>
          <w:rFonts w:ascii="Cambria" w:hAnsi="Cambria"/>
        </w:rPr>
      </w:pPr>
    </w:p>
    <w:p w14:paraId="73999CCE" w14:textId="77777777" w:rsidR="00AE241A" w:rsidRDefault="00AE241A" w:rsidP="00662EDE">
      <w:pPr>
        <w:pStyle w:val="Zkladntext"/>
        <w:tabs>
          <w:tab w:val="left" w:pos="5103"/>
        </w:tabs>
        <w:spacing w:line="240" w:lineRule="atLeast"/>
        <w:jc w:val="both"/>
        <w:rPr>
          <w:rFonts w:ascii="Cambria" w:hAnsi="Cambria"/>
        </w:rPr>
      </w:pPr>
    </w:p>
    <w:p w14:paraId="672177C8"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09FD11B2" w14:textId="01DA235B" w:rsidR="00F97631" w:rsidRDefault="0068193A" w:rsidP="00360069">
      <w:pPr>
        <w:tabs>
          <w:tab w:val="left" w:pos="5103"/>
        </w:tabs>
        <w:ind w:left="5103"/>
        <w:rPr>
          <w:rFonts w:ascii="Cambria" w:hAnsi="Cambria"/>
          <w:b/>
        </w:rPr>
      </w:pPr>
      <w:r>
        <w:rPr>
          <w:rFonts w:ascii="Cambria" w:hAnsi="Cambria"/>
          <w:b/>
        </w:rPr>
        <w:t>ARELI s.r.o.</w:t>
      </w:r>
    </w:p>
    <w:p w14:paraId="7BE617AC" w14:textId="7DB967B1" w:rsidR="0068193A" w:rsidRPr="0068193A" w:rsidRDefault="0068193A" w:rsidP="00360069">
      <w:pPr>
        <w:tabs>
          <w:tab w:val="left" w:pos="5103"/>
        </w:tabs>
        <w:ind w:left="5103"/>
        <w:rPr>
          <w:rFonts w:ascii="Cambria" w:hAnsi="Cambria"/>
          <w:bCs/>
          <w:color w:val="000000"/>
        </w:rPr>
      </w:pPr>
      <w:r w:rsidRPr="0068193A">
        <w:rPr>
          <w:rFonts w:ascii="Cambria" w:hAnsi="Cambria"/>
          <w:bCs/>
        </w:rPr>
        <w:t>Ing.</w:t>
      </w:r>
      <w:r>
        <w:rPr>
          <w:rFonts w:ascii="Cambria" w:hAnsi="Cambria"/>
          <w:bCs/>
        </w:rPr>
        <w:t xml:space="preserve"> Ondřej Malach, jednatel</w:t>
      </w:r>
    </w:p>
    <w:sectPr w:rsidR="0068193A" w:rsidRPr="0068193A" w:rsidSect="004B5C12">
      <w:headerReference w:type="default" r:id="rId10"/>
      <w:footerReference w:type="even" r:id="rId11"/>
      <w:footerReference w:type="default" r:id="rId12"/>
      <w:pgSz w:w="11906" w:h="16838"/>
      <w:pgMar w:top="1560"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629B0" w14:textId="77777777" w:rsidR="00D66938" w:rsidRDefault="00D66938">
      <w:r>
        <w:separator/>
      </w:r>
    </w:p>
  </w:endnote>
  <w:endnote w:type="continuationSeparator" w:id="0">
    <w:p w14:paraId="6CF2F4C1" w14:textId="77777777" w:rsidR="00D66938" w:rsidRDefault="00D66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imes">
    <w:altName w:val="Times New Roman"/>
    <w:panose1 w:val="020206030504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sig w:usb0="00000007" w:usb1="00000000" w:usb2="00000000" w:usb3="00000000" w:csb0="00000003" w:csb1="00000000"/>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DB9E4" w14:textId="77777777" w:rsidR="005C4880" w:rsidRDefault="00D63BD3"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end"/>
    </w:r>
  </w:p>
  <w:p w14:paraId="71F13EFC" w14:textId="77777777" w:rsidR="005C4880" w:rsidRDefault="005C488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A7172" w14:textId="77777777" w:rsidR="005C4880" w:rsidRDefault="00D63BD3" w:rsidP="00E40CA7">
    <w:pPr>
      <w:pStyle w:val="Zpat"/>
      <w:framePr w:wrap="around" w:vAnchor="text" w:hAnchor="margin" w:xAlign="center" w:y="1"/>
      <w:rPr>
        <w:rStyle w:val="slostrnky"/>
      </w:rPr>
    </w:pPr>
    <w:r>
      <w:rPr>
        <w:rStyle w:val="slostrnky"/>
      </w:rPr>
      <w:fldChar w:fldCharType="begin"/>
    </w:r>
    <w:r w:rsidR="005C4880">
      <w:rPr>
        <w:rStyle w:val="slostrnky"/>
      </w:rPr>
      <w:instrText xml:space="preserve">PAGE  </w:instrText>
    </w:r>
    <w:r>
      <w:rPr>
        <w:rStyle w:val="slostrnky"/>
      </w:rPr>
      <w:fldChar w:fldCharType="separate"/>
    </w:r>
    <w:r w:rsidR="00B358A8">
      <w:rPr>
        <w:rStyle w:val="slostrnky"/>
        <w:noProof/>
      </w:rPr>
      <w:t>6</w:t>
    </w:r>
    <w:r>
      <w:rPr>
        <w:rStyle w:val="slostrnky"/>
      </w:rPr>
      <w:fldChar w:fldCharType="end"/>
    </w:r>
  </w:p>
  <w:p w14:paraId="7B0F1234" w14:textId="77777777" w:rsidR="005C4880" w:rsidRDefault="005C48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1C389C" w14:textId="77777777" w:rsidR="00D66938" w:rsidRDefault="00D66938">
      <w:r>
        <w:separator/>
      </w:r>
    </w:p>
  </w:footnote>
  <w:footnote w:type="continuationSeparator" w:id="0">
    <w:p w14:paraId="34EC972F" w14:textId="77777777" w:rsidR="00D66938" w:rsidRDefault="00D669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0D946" w14:textId="77777777" w:rsidR="005C4880" w:rsidRDefault="005C4880"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2065135404">
    <w:abstractNumId w:val="21"/>
  </w:num>
  <w:num w:numId="2" w16cid:durableId="2096630255">
    <w:abstractNumId w:val="37"/>
  </w:num>
  <w:num w:numId="3" w16cid:durableId="1580141438">
    <w:abstractNumId w:val="7"/>
  </w:num>
  <w:num w:numId="4" w16cid:durableId="1912428425">
    <w:abstractNumId w:val="18"/>
  </w:num>
  <w:num w:numId="5" w16cid:durableId="813638624">
    <w:abstractNumId w:val="19"/>
  </w:num>
  <w:num w:numId="6" w16cid:durableId="547061636">
    <w:abstractNumId w:val="36"/>
  </w:num>
  <w:num w:numId="7" w16cid:durableId="1149979902">
    <w:abstractNumId w:val="28"/>
  </w:num>
  <w:num w:numId="8" w16cid:durableId="2140027620">
    <w:abstractNumId w:val="38"/>
  </w:num>
  <w:num w:numId="9" w16cid:durableId="74136364">
    <w:abstractNumId w:val="4"/>
  </w:num>
  <w:num w:numId="10" w16cid:durableId="1518348622">
    <w:abstractNumId w:val="30"/>
  </w:num>
  <w:num w:numId="11" w16cid:durableId="1278101096">
    <w:abstractNumId w:val="1"/>
  </w:num>
  <w:num w:numId="12" w16cid:durableId="346250288">
    <w:abstractNumId w:val="29"/>
  </w:num>
  <w:num w:numId="13" w16cid:durableId="698236239">
    <w:abstractNumId w:val="9"/>
  </w:num>
  <w:num w:numId="14" w16cid:durableId="525601579">
    <w:abstractNumId w:val="42"/>
  </w:num>
  <w:num w:numId="15" w16cid:durableId="1004473727">
    <w:abstractNumId w:val="13"/>
  </w:num>
  <w:num w:numId="16" w16cid:durableId="1721827378">
    <w:abstractNumId w:val="20"/>
  </w:num>
  <w:num w:numId="17" w16cid:durableId="58553529">
    <w:abstractNumId w:val="11"/>
  </w:num>
  <w:num w:numId="18" w16cid:durableId="1255479922">
    <w:abstractNumId w:val="23"/>
  </w:num>
  <w:num w:numId="19" w16cid:durableId="1309284743">
    <w:abstractNumId w:val="24"/>
  </w:num>
  <w:num w:numId="20" w16cid:durableId="17702215">
    <w:abstractNumId w:val="35"/>
  </w:num>
  <w:num w:numId="21" w16cid:durableId="152140945">
    <w:abstractNumId w:val="41"/>
  </w:num>
  <w:num w:numId="22" w16cid:durableId="1634864573">
    <w:abstractNumId w:val="43"/>
  </w:num>
  <w:num w:numId="23" w16cid:durableId="33970187">
    <w:abstractNumId w:val="3"/>
  </w:num>
  <w:num w:numId="24" w16cid:durableId="925186404">
    <w:abstractNumId w:val="2"/>
  </w:num>
  <w:num w:numId="25" w16cid:durableId="50543954">
    <w:abstractNumId w:val="12"/>
  </w:num>
  <w:num w:numId="26" w16cid:durableId="668556317">
    <w:abstractNumId w:val="33"/>
  </w:num>
  <w:num w:numId="27" w16cid:durableId="1206873816">
    <w:abstractNumId w:val="6"/>
  </w:num>
  <w:num w:numId="28" w16cid:durableId="868836256">
    <w:abstractNumId w:val="34"/>
  </w:num>
  <w:num w:numId="29" w16cid:durableId="1611399286">
    <w:abstractNumId w:val="40"/>
  </w:num>
  <w:num w:numId="30" w16cid:durableId="711081823">
    <w:abstractNumId w:val="17"/>
  </w:num>
  <w:num w:numId="31" w16cid:durableId="135882450">
    <w:abstractNumId w:val="0"/>
  </w:num>
  <w:num w:numId="32" w16cid:durableId="383219756">
    <w:abstractNumId w:val="16"/>
  </w:num>
  <w:num w:numId="33" w16cid:durableId="76293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8095483">
    <w:abstractNumId w:val="31"/>
  </w:num>
  <w:num w:numId="35" w16cid:durableId="1463689441">
    <w:abstractNumId w:val="10"/>
  </w:num>
  <w:num w:numId="36" w16cid:durableId="1562645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82603479">
    <w:abstractNumId w:val="5"/>
  </w:num>
  <w:num w:numId="38" w16cid:durableId="1725327400">
    <w:abstractNumId w:val="32"/>
  </w:num>
  <w:num w:numId="39" w16cid:durableId="1022704111">
    <w:abstractNumId w:val="8"/>
  </w:num>
  <w:num w:numId="40" w16cid:durableId="194586957">
    <w:abstractNumId w:val="14"/>
  </w:num>
  <w:num w:numId="41" w16cid:durableId="1779106935">
    <w:abstractNumId w:val="27"/>
  </w:num>
  <w:num w:numId="42" w16cid:durableId="429589363">
    <w:abstractNumId w:val="22"/>
  </w:num>
  <w:num w:numId="43" w16cid:durableId="19229130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27403656">
    <w:abstractNumId w:val="15"/>
  </w:num>
  <w:num w:numId="45" w16cid:durableId="395056332">
    <w:abstractNumId w:val="26"/>
  </w:num>
  <w:num w:numId="46" w16cid:durableId="110607722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9"/>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7C7D"/>
    <w:rsid w:val="0008008D"/>
    <w:rsid w:val="00080308"/>
    <w:rsid w:val="00082323"/>
    <w:rsid w:val="000842FE"/>
    <w:rsid w:val="00086E00"/>
    <w:rsid w:val="00090D5A"/>
    <w:rsid w:val="000914A5"/>
    <w:rsid w:val="00095165"/>
    <w:rsid w:val="00096377"/>
    <w:rsid w:val="000A12FA"/>
    <w:rsid w:val="000B740D"/>
    <w:rsid w:val="000B7AA2"/>
    <w:rsid w:val="000C0DDF"/>
    <w:rsid w:val="000C346D"/>
    <w:rsid w:val="000D3C4F"/>
    <w:rsid w:val="000D5042"/>
    <w:rsid w:val="000E0789"/>
    <w:rsid w:val="000E3949"/>
    <w:rsid w:val="000F6BCE"/>
    <w:rsid w:val="000F78BF"/>
    <w:rsid w:val="00105A8B"/>
    <w:rsid w:val="00114954"/>
    <w:rsid w:val="00120655"/>
    <w:rsid w:val="00121009"/>
    <w:rsid w:val="001223D1"/>
    <w:rsid w:val="00124E44"/>
    <w:rsid w:val="00130D03"/>
    <w:rsid w:val="00134F81"/>
    <w:rsid w:val="001363FF"/>
    <w:rsid w:val="00137D7B"/>
    <w:rsid w:val="00137DC4"/>
    <w:rsid w:val="0014082A"/>
    <w:rsid w:val="00142928"/>
    <w:rsid w:val="00142F6E"/>
    <w:rsid w:val="001434C6"/>
    <w:rsid w:val="001455C2"/>
    <w:rsid w:val="0014762C"/>
    <w:rsid w:val="00154F6E"/>
    <w:rsid w:val="00155152"/>
    <w:rsid w:val="001618BA"/>
    <w:rsid w:val="00162D35"/>
    <w:rsid w:val="00163CBC"/>
    <w:rsid w:val="0016597C"/>
    <w:rsid w:val="0018067A"/>
    <w:rsid w:val="00192DB1"/>
    <w:rsid w:val="00193CB2"/>
    <w:rsid w:val="001A0B26"/>
    <w:rsid w:val="001A37DB"/>
    <w:rsid w:val="001A5F9C"/>
    <w:rsid w:val="001B1E88"/>
    <w:rsid w:val="001B5973"/>
    <w:rsid w:val="001C0DEC"/>
    <w:rsid w:val="001C1B8B"/>
    <w:rsid w:val="001C3B19"/>
    <w:rsid w:val="001C5A06"/>
    <w:rsid w:val="001D2E14"/>
    <w:rsid w:val="001E46B0"/>
    <w:rsid w:val="001E5BF2"/>
    <w:rsid w:val="001E7B86"/>
    <w:rsid w:val="001F0912"/>
    <w:rsid w:val="001F0A89"/>
    <w:rsid w:val="001F292F"/>
    <w:rsid w:val="001F35ED"/>
    <w:rsid w:val="001F471E"/>
    <w:rsid w:val="001F54CA"/>
    <w:rsid w:val="001F5FA2"/>
    <w:rsid w:val="002006B2"/>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3E48"/>
    <w:rsid w:val="00294B39"/>
    <w:rsid w:val="002A089E"/>
    <w:rsid w:val="002A492D"/>
    <w:rsid w:val="002B0455"/>
    <w:rsid w:val="002B39F3"/>
    <w:rsid w:val="002C0464"/>
    <w:rsid w:val="002C31FC"/>
    <w:rsid w:val="002C3913"/>
    <w:rsid w:val="002D102C"/>
    <w:rsid w:val="002D4151"/>
    <w:rsid w:val="002D47B9"/>
    <w:rsid w:val="002D7D0F"/>
    <w:rsid w:val="002E5E4F"/>
    <w:rsid w:val="002F2B51"/>
    <w:rsid w:val="002F45D5"/>
    <w:rsid w:val="002F5C58"/>
    <w:rsid w:val="002F74E7"/>
    <w:rsid w:val="002F7DDE"/>
    <w:rsid w:val="00300CEE"/>
    <w:rsid w:val="00304CB8"/>
    <w:rsid w:val="003106E5"/>
    <w:rsid w:val="00322DB4"/>
    <w:rsid w:val="003231D2"/>
    <w:rsid w:val="003237EE"/>
    <w:rsid w:val="00331CD5"/>
    <w:rsid w:val="003374BC"/>
    <w:rsid w:val="003405F9"/>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61EE"/>
    <w:rsid w:val="003C65DD"/>
    <w:rsid w:val="003C70E6"/>
    <w:rsid w:val="003D4AF4"/>
    <w:rsid w:val="003E429E"/>
    <w:rsid w:val="003E6B6C"/>
    <w:rsid w:val="003F282E"/>
    <w:rsid w:val="003F331E"/>
    <w:rsid w:val="003F3AB9"/>
    <w:rsid w:val="003F66AD"/>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1BEB"/>
    <w:rsid w:val="00442A8B"/>
    <w:rsid w:val="00447CBC"/>
    <w:rsid w:val="00450B93"/>
    <w:rsid w:val="00454ADA"/>
    <w:rsid w:val="004553FD"/>
    <w:rsid w:val="00456268"/>
    <w:rsid w:val="004650B8"/>
    <w:rsid w:val="004662FE"/>
    <w:rsid w:val="004679A9"/>
    <w:rsid w:val="00473A3F"/>
    <w:rsid w:val="00483022"/>
    <w:rsid w:val="00484629"/>
    <w:rsid w:val="004953DE"/>
    <w:rsid w:val="00497EDB"/>
    <w:rsid w:val="004A5FB7"/>
    <w:rsid w:val="004A7C7E"/>
    <w:rsid w:val="004B3EA4"/>
    <w:rsid w:val="004B4D9E"/>
    <w:rsid w:val="004B5C12"/>
    <w:rsid w:val="004B5EFD"/>
    <w:rsid w:val="004D2D80"/>
    <w:rsid w:val="004D6884"/>
    <w:rsid w:val="004E5B9D"/>
    <w:rsid w:val="004E6F17"/>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872"/>
    <w:rsid w:val="0056465A"/>
    <w:rsid w:val="005678B3"/>
    <w:rsid w:val="005716F4"/>
    <w:rsid w:val="00575157"/>
    <w:rsid w:val="00581049"/>
    <w:rsid w:val="005840D6"/>
    <w:rsid w:val="0058728F"/>
    <w:rsid w:val="00593EDD"/>
    <w:rsid w:val="00594A26"/>
    <w:rsid w:val="005A0E02"/>
    <w:rsid w:val="005A1B2C"/>
    <w:rsid w:val="005A5C50"/>
    <w:rsid w:val="005B620E"/>
    <w:rsid w:val="005B7654"/>
    <w:rsid w:val="005C4880"/>
    <w:rsid w:val="005D05A3"/>
    <w:rsid w:val="005D139C"/>
    <w:rsid w:val="005D1A7D"/>
    <w:rsid w:val="005D60D9"/>
    <w:rsid w:val="005E534C"/>
    <w:rsid w:val="005E692E"/>
    <w:rsid w:val="005F2ADE"/>
    <w:rsid w:val="005F4641"/>
    <w:rsid w:val="005F7001"/>
    <w:rsid w:val="0060274E"/>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193A"/>
    <w:rsid w:val="0068228E"/>
    <w:rsid w:val="006843DA"/>
    <w:rsid w:val="00693259"/>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E34D4"/>
    <w:rsid w:val="006E7B38"/>
    <w:rsid w:val="006F19E6"/>
    <w:rsid w:val="006F5149"/>
    <w:rsid w:val="00706785"/>
    <w:rsid w:val="0070740D"/>
    <w:rsid w:val="007112F6"/>
    <w:rsid w:val="00713F5D"/>
    <w:rsid w:val="0072007F"/>
    <w:rsid w:val="0072197E"/>
    <w:rsid w:val="00723AED"/>
    <w:rsid w:val="00726DA5"/>
    <w:rsid w:val="007308AD"/>
    <w:rsid w:val="00735849"/>
    <w:rsid w:val="00735E27"/>
    <w:rsid w:val="00736226"/>
    <w:rsid w:val="00736E30"/>
    <w:rsid w:val="00737311"/>
    <w:rsid w:val="007374EC"/>
    <w:rsid w:val="00760347"/>
    <w:rsid w:val="00763BD9"/>
    <w:rsid w:val="007645AF"/>
    <w:rsid w:val="00771351"/>
    <w:rsid w:val="00772029"/>
    <w:rsid w:val="00774BE5"/>
    <w:rsid w:val="00784D8E"/>
    <w:rsid w:val="00784E44"/>
    <w:rsid w:val="00793FB9"/>
    <w:rsid w:val="007964C7"/>
    <w:rsid w:val="00796E1D"/>
    <w:rsid w:val="007A390B"/>
    <w:rsid w:val="007A3E3E"/>
    <w:rsid w:val="007A5123"/>
    <w:rsid w:val="007B1242"/>
    <w:rsid w:val="007B350B"/>
    <w:rsid w:val="007C0937"/>
    <w:rsid w:val="007C1157"/>
    <w:rsid w:val="007C1E1C"/>
    <w:rsid w:val="007C26A3"/>
    <w:rsid w:val="007C33C5"/>
    <w:rsid w:val="007C399B"/>
    <w:rsid w:val="007D2CE1"/>
    <w:rsid w:val="007D6A31"/>
    <w:rsid w:val="007E0D90"/>
    <w:rsid w:val="007E4F07"/>
    <w:rsid w:val="007F00BF"/>
    <w:rsid w:val="007F36F0"/>
    <w:rsid w:val="007F3961"/>
    <w:rsid w:val="00810BBE"/>
    <w:rsid w:val="008159F4"/>
    <w:rsid w:val="00821D2E"/>
    <w:rsid w:val="00822F1F"/>
    <w:rsid w:val="00825106"/>
    <w:rsid w:val="0082580D"/>
    <w:rsid w:val="00825A80"/>
    <w:rsid w:val="00825CD5"/>
    <w:rsid w:val="0082704A"/>
    <w:rsid w:val="008272D4"/>
    <w:rsid w:val="0083356A"/>
    <w:rsid w:val="008359F2"/>
    <w:rsid w:val="00843F64"/>
    <w:rsid w:val="00843FA8"/>
    <w:rsid w:val="0084694C"/>
    <w:rsid w:val="00855CE3"/>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17D16"/>
    <w:rsid w:val="00920C34"/>
    <w:rsid w:val="00926D0C"/>
    <w:rsid w:val="00927053"/>
    <w:rsid w:val="0093090B"/>
    <w:rsid w:val="00931BEC"/>
    <w:rsid w:val="009321B4"/>
    <w:rsid w:val="0093488E"/>
    <w:rsid w:val="00935E03"/>
    <w:rsid w:val="00935F79"/>
    <w:rsid w:val="0093677D"/>
    <w:rsid w:val="00941494"/>
    <w:rsid w:val="0094377D"/>
    <w:rsid w:val="0095081F"/>
    <w:rsid w:val="00951F5B"/>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D3682"/>
    <w:rsid w:val="009E0DE0"/>
    <w:rsid w:val="009E1EFF"/>
    <w:rsid w:val="009E7724"/>
    <w:rsid w:val="009F72CD"/>
    <w:rsid w:val="009F7C21"/>
    <w:rsid w:val="00A01E0C"/>
    <w:rsid w:val="00A1107A"/>
    <w:rsid w:val="00A1694E"/>
    <w:rsid w:val="00A23E58"/>
    <w:rsid w:val="00A25D10"/>
    <w:rsid w:val="00A35A7A"/>
    <w:rsid w:val="00A36F26"/>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71"/>
    <w:rsid w:val="00AF7A96"/>
    <w:rsid w:val="00B07E89"/>
    <w:rsid w:val="00B10DAA"/>
    <w:rsid w:val="00B128E8"/>
    <w:rsid w:val="00B225A1"/>
    <w:rsid w:val="00B237BA"/>
    <w:rsid w:val="00B34BEC"/>
    <w:rsid w:val="00B354FC"/>
    <w:rsid w:val="00B358A8"/>
    <w:rsid w:val="00B36709"/>
    <w:rsid w:val="00B40926"/>
    <w:rsid w:val="00B43273"/>
    <w:rsid w:val="00B433F8"/>
    <w:rsid w:val="00B45777"/>
    <w:rsid w:val="00B47737"/>
    <w:rsid w:val="00B47BFD"/>
    <w:rsid w:val="00B47C49"/>
    <w:rsid w:val="00B50032"/>
    <w:rsid w:val="00B520E8"/>
    <w:rsid w:val="00B60C64"/>
    <w:rsid w:val="00B62EEE"/>
    <w:rsid w:val="00B6699A"/>
    <w:rsid w:val="00B721F1"/>
    <w:rsid w:val="00B744C0"/>
    <w:rsid w:val="00B75096"/>
    <w:rsid w:val="00B77E72"/>
    <w:rsid w:val="00B84A15"/>
    <w:rsid w:val="00B872EC"/>
    <w:rsid w:val="00B9266A"/>
    <w:rsid w:val="00B93CE0"/>
    <w:rsid w:val="00B95434"/>
    <w:rsid w:val="00B97584"/>
    <w:rsid w:val="00BA336E"/>
    <w:rsid w:val="00BB09AC"/>
    <w:rsid w:val="00BB14C6"/>
    <w:rsid w:val="00BB371A"/>
    <w:rsid w:val="00BB5615"/>
    <w:rsid w:val="00BC2491"/>
    <w:rsid w:val="00BC4968"/>
    <w:rsid w:val="00BC504E"/>
    <w:rsid w:val="00BC7317"/>
    <w:rsid w:val="00BC79E3"/>
    <w:rsid w:val="00BD31B8"/>
    <w:rsid w:val="00BD39A1"/>
    <w:rsid w:val="00BD6D3A"/>
    <w:rsid w:val="00BD740A"/>
    <w:rsid w:val="00BD7C16"/>
    <w:rsid w:val="00BE1CB0"/>
    <w:rsid w:val="00BE53A0"/>
    <w:rsid w:val="00BF1105"/>
    <w:rsid w:val="00BF5F4A"/>
    <w:rsid w:val="00C0083A"/>
    <w:rsid w:val="00C028F6"/>
    <w:rsid w:val="00C0451D"/>
    <w:rsid w:val="00C05304"/>
    <w:rsid w:val="00C0541B"/>
    <w:rsid w:val="00C07474"/>
    <w:rsid w:val="00C172C8"/>
    <w:rsid w:val="00C202FD"/>
    <w:rsid w:val="00C2208E"/>
    <w:rsid w:val="00C233F4"/>
    <w:rsid w:val="00C23C31"/>
    <w:rsid w:val="00C24BF1"/>
    <w:rsid w:val="00C311D9"/>
    <w:rsid w:val="00C4022B"/>
    <w:rsid w:val="00C43CE2"/>
    <w:rsid w:val="00C51FCB"/>
    <w:rsid w:val="00C547A7"/>
    <w:rsid w:val="00C55B01"/>
    <w:rsid w:val="00C572EA"/>
    <w:rsid w:val="00C618D1"/>
    <w:rsid w:val="00C61EB8"/>
    <w:rsid w:val="00C65468"/>
    <w:rsid w:val="00C65961"/>
    <w:rsid w:val="00C72D99"/>
    <w:rsid w:val="00C749C0"/>
    <w:rsid w:val="00C74B02"/>
    <w:rsid w:val="00C74C0F"/>
    <w:rsid w:val="00C82397"/>
    <w:rsid w:val="00C94CF6"/>
    <w:rsid w:val="00CA3DE1"/>
    <w:rsid w:val="00CA44F3"/>
    <w:rsid w:val="00CA4780"/>
    <w:rsid w:val="00CA718D"/>
    <w:rsid w:val="00CA7A32"/>
    <w:rsid w:val="00CB2E2A"/>
    <w:rsid w:val="00CB4F32"/>
    <w:rsid w:val="00CB7528"/>
    <w:rsid w:val="00CB79CC"/>
    <w:rsid w:val="00CC4E4E"/>
    <w:rsid w:val="00CD4709"/>
    <w:rsid w:val="00CE093C"/>
    <w:rsid w:val="00CE127C"/>
    <w:rsid w:val="00CE38C4"/>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63BD3"/>
    <w:rsid w:val="00D65266"/>
    <w:rsid w:val="00D66938"/>
    <w:rsid w:val="00D70CC3"/>
    <w:rsid w:val="00D7517D"/>
    <w:rsid w:val="00D754FE"/>
    <w:rsid w:val="00D7648B"/>
    <w:rsid w:val="00D80E48"/>
    <w:rsid w:val="00D879F5"/>
    <w:rsid w:val="00D917F5"/>
    <w:rsid w:val="00D936F9"/>
    <w:rsid w:val="00D97235"/>
    <w:rsid w:val="00D97819"/>
    <w:rsid w:val="00D97B44"/>
    <w:rsid w:val="00DB2295"/>
    <w:rsid w:val="00DB6C6F"/>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CA7"/>
    <w:rsid w:val="00E502CF"/>
    <w:rsid w:val="00E51851"/>
    <w:rsid w:val="00E53281"/>
    <w:rsid w:val="00E57917"/>
    <w:rsid w:val="00E61DD7"/>
    <w:rsid w:val="00E626D2"/>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1A75"/>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8B7"/>
    <w:rsid w:val="00FA2AC3"/>
    <w:rsid w:val="00FA2C47"/>
    <w:rsid w:val="00FA304E"/>
    <w:rsid w:val="00FA337A"/>
    <w:rsid w:val="00FB3375"/>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40B4FC5"/>
  <w15:docId w15:val="{4C258638-8585-489D-906D-B16DEA6C0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semiHidden/>
    <w:unhideWhenUsed/>
    <w:rsid w:val="00AE75E8"/>
    <w:rPr>
      <w:sz w:val="20"/>
      <w:szCs w:val="20"/>
    </w:rPr>
  </w:style>
  <w:style w:type="character" w:customStyle="1" w:styleId="TextkomenteChar">
    <w:name w:val="Text komentáře Char"/>
    <w:link w:val="Textkomente"/>
    <w:uiPriority w:val="99"/>
    <w:semiHidden/>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2.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12015-DAC8-46B7-91D9-640D3D003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1</Pages>
  <Words>3223</Words>
  <Characters>19019</Characters>
  <Application>Microsoft Office Word</Application>
  <DocSecurity>0</DocSecurity>
  <Lines>158</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8</cp:revision>
  <cp:lastPrinted>2025-02-18T10:02:00Z</cp:lastPrinted>
  <dcterms:created xsi:type="dcterms:W3CDTF">2025-02-18T12:35:00Z</dcterms:created>
  <dcterms:modified xsi:type="dcterms:W3CDTF">2025-03-2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